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69CC" w:rsidRDefault="005969CC" w:rsidP="00C62CA1">
      <w:pPr>
        <w:spacing w:line="360" w:lineRule="auto"/>
        <w:jc w:val="center"/>
        <w:rPr>
          <w:b/>
        </w:rPr>
      </w:pPr>
    </w:p>
    <w:p w:rsidR="00653B58" w:rsidRPr="00653B58" w:rsidRDefault="00653B58" w:rsidP="00653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b/>
        </w:rPr>
      </w:pPr>
      <w:proofErr w:type="spellStart"/>
      <w:r w:rsidRPr="00653B58">
        <w:rPr>
          <w:b/>
        </w:rPr>
        <w:t>Jonsk</w:t>
      </w:r>
      <w:r>
        <w:rPr>
          <w:b/>
        </w:rPr>
        <w:t>e</w:t>
      </w:r>
      <w:proofErr w:type="spellEnd"/>
      <w:r w:rsidRPr="00653B58">
        <w:rPr>
          <w:b/>
        </w:rPr>
        <w:t xml:space="preserve"> </w:t>
      </w:r>
      <w:proofErr w:type="spellStart"/>
      <w:r w:rsidRPr="00653B58">
        <w:rPr>
          <w:b/>
        </w:rPr>
        <w:t>interakcij</w:t>
      </w:r>
      <w:r>
        <w:rPr>
          <w:b/>
        </w:rPr>
        <w:t>e</w:t>
      </w:r>
      <w:proofErr w:type="spellEnd"/>
      <w:r w:rsidRPr="00653B58">
        <w:rPr>
          <w:b/>
        </w:rPr>
        <w:t xml:space="preserve"> </w:t>
      </w:r>
      <w:proofErr w:type="spellStart"/>
      <w:proofErr w:type="gramStart"/>
      <w:r w:rsidRPr="00653B58">
        <w:rPr>
          <w:b/>
        </w:rPr>
        <w:t>poli</w:t>
      </w:r>
      <w:proofErr w:type="spellEnd"/>
      <w:r w:rsidRPr="00653B58">
        <w:rPr>
          <w:b/>
        </w:rPr>
        <w:t>(</w:t>
      </w:r>
      <w:proofErr w:type="spellStart"/>
      <w:proofErr w:type="gramEnd"/>
      <w:r w:rsidRPr="00653B58">
        <w:rPr>
          <w:b/>
        </w:rPr>
        <w:t>vinil</w:t>
      </w:r>
      <w:proofErr w:type="spellEnd"/>
      <w:r w:rsidRPr="00653B58">
        <w:rPr>
          <w:b/>
        </w:rPr>
        <w:t xml:space="preserve"> </w:t>
      </w:r>
      <w:proofErr w:type="spellStart"/>
      <w:r w:rsidRPr="00653B58">
        <w:rPr>
          <w:b/>
        </w:rPr>
        <w:t>alkohol</w:t>
      </w:r>
      <w:r>
        <w:rPr>
          <w:b/>
        </w:rPr>
        <w:t>a</w:t>
      </w:r>
      <w:proofErr w:type="spellEnd"/>
      <w:r w:rsidRPr="00653B58">
        <w:rPr>
          <w:b/>
        </w:rPr>
        <w:t xml:space="preserve">) </w:t>
      </w:r>
      <w:r>
        <w:rPr>
          <w:b/>
        </w:rPr>
        <w:t xml:space="preserve">u </w:t>
      </w:r>
      <w:proofErr w:type="spellStart"/>
      <w:r w:rsidRPr="00653B58">
        <w:rPr>
          <w:b/>
        </w:rPr>
        <w:t>voden</w:t>
      </w:r>
      <w:r w:rsidR="001D42B0">
        <w:rPr>
          <w:b/>
        </w:rPr>
        <w:t>o</w:t>
      </w:r>
      <w:r>
        <w:rPr>
          <w:b/>
        </w:rPr>
        <w:t>m</w:t>
      </w:r>
      <w:proofErr w:type="spellEnd"/>
      <w:r w:rsidRPr="00653B58">
        <w:rPr>
          <w:b/>
        </w:rPr>
        <w:t xml:space="preserve"> </w:t>
      </w:r>
      <w:proofErr w:type="spellStart"/>
      <w:r w:rsidRPr="00653B58">
        <w:rPr>
          <w:b/>
        </w:rPr>
        <w:t>i</w:t>
      </w:r>
      <w:proofErr w:type="spellEnd"/>
      <w:r w:rsidRPr="00653B58">
        <w:rPr>
          <w:b/>
        </w:rPr>
        <w:t xml:space="preserve"> </w:t>
      </w:r>
      <w:proofErr w:type="spellStart"/>
      <w:r w:rsidRPr="00653B58">
        <w:rPr>
          <w:b/>
        </w:rPr>
        <w:t>alkoholn</w:t>
      </w:r>
      <w:r w:rsidR="00180C81">
        <w:rPr>
          <w:b/>
        </w:rPr>
        <w:t>i</w:t>
      </w:r>
      <w:r>
        <w:rPr>
          <w:b/>
        </w:rPr>
        <w:t>m</w:t>
      </w:r>
      <w:proofErr w:type="spellEnd"/>
      <w:r w:rsidRPr="00653B58">
        <w:rPr>
          <w:b/>
        </w:rPr>
        <w:t xml:space="preserve"> </w:t>
      </w:r>
      <w:proofErr w:type="spellStart"/>
      <w:r>
        <w:rPr>
          <w:b/>
        </w:rPr>
        <w:t>rastvor</w:t>
      </w:r>
      <w:r w:rsidR="00180C81">
        <w:rPr>
          <w:b/>
        </w:rPr>
        <w:t>ima</w:t>
      </w:r>
      <w:proofErr w:type="spellEnd"/>
      <w:r w:rsidR="00180C81">
        <w:rPr>
          <w:b/>
        </w:rPr>
        <w:t xml:space="preserve"> </w:t>
      </w:r>
      <w:r w:rsidRPr="00653B58">
        <w:rPr>
          <w:b/>
        </w:rPr>
        <w:t xml:space="preserve">u </w:t>
      </w:r>
      <w:proofErr w:type="spellStart"/>
      <w:r w:rsidRPr="00653B58">
        <w:rPr>
          <w:b/>
        </w:rPr>
        <w:t>prisustvu</w:t>
      </w:r>
      <w:proofErr w:type="spellEnd"/>
      <w:r w:rsidRPr="00653B58">
        <w:rPr>
          <w:b/>
        </w:rPr>
        <w:t xml:space="preserve"> </w:t>
      </w:r>
      <w:proofErr w:type="spellStart"/>
      <w:r w:rsidRPr="00653B58">
        <w:rPr>
          <w:b/>
        </w:rPr>
        <w:t>protona</w:t>
      </w:r>
      <w:proofErr w:type="spellEnd"/>
    </w:p>
    <w:p w:rsidR="005969CC" w:rsidRPr="00C62CA1" w:rsidRDefault="005969CC" w:rsidP="005969CC">
      <w:pPr>
        <w:spacing w:line="360" w:lineRule="auto"/>
        <w:jc w:val="center"/>
        <w:rPr>
          <w:b/>
        </w:rPr>
      </w:pPr>
    </w:p>
    <w:p w:rsidR="005969CC" w:rsidRPr="00C62CA1" w:rsidRDefault="005969CC" w:rsidP="005969CC">
      <w:pPr>
        <w:spacing w:line="360" w:lineRule="auto"/>
        <w:jc w:val="center"/>
        <w:rPr>
          <w:vertAlign w:val="superscript"/>
        </w:rPr>
      </w:pPr>
      <w:r w:rsidRPr="00C62CA1">
        <w:rPr>
          <w:rFonts w:eastAsiaTheme="minorHAnsi"/>
        </w:rPr>
        <w:t>SAIMA NAZ* and REHANA SAEED</w:t>
      </w:r>
    </w:p>
    <w:p w:rsidR="005969CC" w:rsidRPr="00C62CA1" w:rsidRDefault="005969CC" w:rsidP="005969CC">
      <w:pPr>
        <w:spacing w:line="360" w:lineRule="auto"/>
        <w:jc w:val="center"/>
        <w:rPr>
          <w:i/>
        </w:rPr>
      </w:pPr>
      <w:r w:rsidRPr="00C62CA1">
        <w:rPr>
          <w:i/>
        </w:rPr>
        <w:t>Department of Chemistry, University of Karachi, Karachi 75270, Pakistan</w:t>
      </w:r>
    </w:p>
    <w:p w:rsidR="005969CC" w:rsidRPr="00C62CA1" w:rsidRDefault="005969CC" w:rsidP="005969CC">
      <w:pPr>
        <w:spacing w:line="360" w:lineRule="auto"/>
        <w:jc w:val="center"/>
      </w:pPr>
      <w:r w:rsidRPr="00C62CA1">
        <w:t>*Corresponding author E-mail: sam_cancer90@yahoo.com, Tel. num.: +923003559197</w:t>
      </w:r>
    </w:p>
    <w:p w:rsidR="005969CC" w:rsidRDefault="005969CC" w:rsidP="00C62CA1">
      <w:pPr>
        <w:spacing w:line="360" w:lineRule="auto"/>
        <w:jc w:val="center"/>
        <w:rPr>
          <w:b/>
        </w:rPr>
      </w:pPr>
    </w:p>
    <w:p w:rsidR="00B72800" w:rsidRDefault="00206D5F" w:rsidP="00B72800">
      <w:pPr>
        <w:pStyle w:val="HTMLPreformatted"/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6D5F">
        <w:rPr>
          <w:rFonts w:ascii="Times New Roman" w:hAnsi="Times New Roman" w:cs="Times New Roman"/>
          <w:sz w:val="24"/>
          <w:szCs w:val="24"/>
        </w:rPr>
        <w:t>Izvod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J</w:t>
      </w:r>
      <w:r w:rsidRPr="00206D5F">
        <w:rPr>
          <w:rFonts w:ascii="Times New Roman" w:hAnsi="Times New Roman" w:cs="Times New Roman"/>
          <w:sz w:val="24"/>
          <w:szCs w:val="24"/>
        </w:rPr>
        <w:t>onske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interakcije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sirćetne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kiseline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u H</w:t>
      </w:r>
      <w:r w:rsidRPr="00206D5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06D5F">
        <w:rPr>
          <w:rFonts w:ascii="Times New Roman" w:hAnsi="Times New Roman" w:cs="Times New Roman"/>
          <w:sz w:val="24"/>
          <w:szCs w:val="24"/>
        </w:rPr>
        <w:t xml:space="preserve">O-PVOH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H</w:t>
      </w:r>
      <w:r w:rsidRPr="00206D5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06D5F">
        <w:rPr>
          <w:rFonts w:ascii="Times New Roman" w:hAnsi="Times New Roman" w:cs="Times New Roman"/>
          <w:sz w:val="24"/>
          <w:szCs w:val="24"/>
        </w:rPr>
        <w:t>O-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206D5F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206D5F">
        <w:rPr>
          <w:rFonts w:ascii="Times New Roman" w:hAnsi="Times New Roman" w:cs="Times New Roman"/>
          <w:sz w:val="24"/>
          <w:szCs w:val="24"/>
        </w:rPr>
        <w:t xml:space="preserve">ohol-PVOH </w:t>
      </w:r>
      <w:proofErr w:type="spellStart"/>
      <w:r w:rsidR="00815DD9">
        <w:rPr>
          <w:rFonts w:ascii="Times New Roman" w:hAnsi="Times New Roman" w:cs="Times New Roman"/>
          <w:sz w:val="24"/>
          <w:szCs w:val="24"/>
        </w:rPr>
        <w:t>s</w:t>
      </w:r>
      <w:r w:rsidR="00D64E1F">
        <w:rPr>
          <w:rFonts w:ascii="Times New Roman" w:hAnsi="Times New Roman" w:cs="Times New Roman"/>
          <w:sz w:val="24"/>
          <w:szCs w:val="24"/>
        </w:rPr>
        <w:t>istemima</w:t>
      </w:r>
      <w:proofErr w:type="spellEnd"/>
      <w:r w:rsidR="00D64E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rastvarača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ispitane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06D5F">
        <w:rPr>
          <w:rFonts w:ascii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različitim</w:t>
      </w:r>
      <w:proofErr w:type="spellEnd"/>
      <w:r w:rsidRPr="00206D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6D5F">
        <w:rPr>
          <w:rFonts w:ascii="Times New Roman" w:hAnsi="Times New Roman" w:cs="Times New Roman"/>
          <w:sz w:val="24"/>
          <w:szCs w:val="24"/>
        </w:rPr>
        <w:t>temperaturama</w:t>
      </w:r>
      <w:proofErr w:type="spellEnd"/>
      <w:r w:rsidR="00CC0F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0F9B">
        <w:rPr>
          <w:rFonts w:ascii="Times New Roman" w:hAnsi="Times New Roman" w:cs="Times New Roman"/>
          <w:sz w:val="24"/>
          <w:szCs w:val="24"/>
        </w:rPr>
        <w:t>primenom</w:t>
      </w:r>
      <w:proofErr w:type="spellEnd"/>
      <w:r w:rsidR="00CC0F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0F9B">
        <w:rPr>
          <w:rFonts w:ascii="Times New Roman" w:hAnsi="Times New Roman" w:cs="Times New Roman"/>
          <w:sz w:val="24"/>
          <w:szCs w:val="24"/>
        </w:rPr>
        <w:t>viskozimetri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Viskoznost</w:t>
      </w:r>
      <w:proofErr w:type="spellEnd"/>
      <w:r w:rsid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>
        <w:rPr>
          <w:rFonts w:ascii="Times New Roman" w:hAnsi="Times New Roman" w:cs="Times New Roman"/>
          <w:sz w:val="24"/>
          <w:szCs w:val="24"/>
        </w:rPr>
        <w:t>rastvora</w:t>
      </w:r>
      <w:proofErr w:type="spellEnd"/>
      <w:r w:rsid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BE17FB" w:rsidRPr="00BE17FB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BE17FB" w:rsidRPr="00BE17FB">
        <w:rPr>
          <w:rFonts w:ascii="Times New Roman" w:hAnsi="Times New Roman" w:cs="Times New Roman"/>
          <w:sz w:val="24"/>
          <w:szCs w:val="24"/>
        </w:rPr>
        <w:t>vinil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alkohola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) </w:t>
      </w:r>
      <w:r w:rsidR="00BE17FB">
        <w:rPr>
          <w:rFonts w:ascii="Times New Roman" w:hAnsi="Times New Roman" w:cs="Times New Roman"/>
          <w:sz w:val="24"/>
          <w:szCs w:val="24"/>
        </w:rPr>
        <w:t xml:space="preserve">se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poveća</w:t>
      </w:r>
      <w:r w:rsidR="00BE17FB">
        <w:rPr>
          <w:rFonts w:ascii="Times New Roman" w:hAnsi="Times New Roman" w:cs="Times New Roman"/>
          <w:sz w:val="24"/>
          <w:szCs w:val="24"/>
        </w:rPr>
        <w:t>val</w:t>
      </w:r>
      <w:r w:rsidR="00A27E32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po</w:t>
      </w:r>
      <w:r w:rsidR="00BE17FB">
        <w:rPr>
          <w:rFonts w:ascii="Times New Roman" w:hAnsi="Times New Roman" w:cs="Times New Roman"/>
          <w:sz w:val="24"/>
          <w:szCs w:val="24"/>
        </w:rPr>
        <w:t>rastom</w:t>
      </w:r>
      <w:proofErr w:type="spellEnd"/>
      <w:r w:rsid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koncentracije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>
        <w:rPr>
          <w:rFonts w:ascii="Times New Roman" w:hAnsi="Times New Roman" w:cs="Times New Roman"/>
          <w:sz w:val="24"/>
          <w:szCs w:val="24"/>
        </w:rPr>
        <w:t>polimera</w:t>
      </w:r>
      <w:proofErr w:type="spellEnd"/>
      <w:r w:rsid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smanj</w:t>
      </w:r>
      <w:r w:rsidR="00A27E32">
        <w:rPr>
          <w:rFonts w:ascii="Times New Roman" w:hAnsi="Times New Roman" w:cs="Times New Roman"/>
          <w:sz w:val="24"/>
          <w:szCs w:val="24"/>
        </w:rPr>
        <w:t>ivala</w:t>
      </w:r>
      <w:proofErr w:type="spellEnd"/>
      <w:r w:rsidR="00A27E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povećanjem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koncentracije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sirćetne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7FB" w:rsidRPr="00BE17FB">
        <w:rPr>
          <w:rFonts w:ascii="Times New Roman" w:hAnsi="Times New Roman" w:cs="Times New Roman"/>
          <w:sz w:val="24"/>
          <w:szCs w:val="24"/>
        </w:rPr>
        <w:t>kiseline</w:t>
      </w:r>
      <w:proofErr w:type="spellEnd"/>
      <w:r w:rsidR="00BE17FB" w:rsidRPr="00BE17FB">
        <w:rPr>
          <w:rFonts w:ascii="Times New Roman" w:hAnsi="Times New Roman" w:cs="Times New Roman"/>
          <w:sz w:val="24"/>
          <w:szCs w:val="24"/>
        </w:rPr>
        <w:t>.</w:t>
      </w:r>
      <w:r w:rsid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Podaci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viskozitetu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4C2F">
        <w:rPr>
          <w:rFonts w:ascii="Times New Roman" w:hAnsi="Times New Roman" w:cs="Times New Roman"/>
          <w:sz w:val="24"/>
          <w:szCs w:val="24"/>
        </w:rPr>
        <w:t>rastvora</w:t>
      </w:r>
      <w:proofErr w:type="spellEnd"/>
      <w:r w:rsidR="008E4C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4C2F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8E4C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korišćeni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4C2F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="008E4C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C81">
        <w:rPr>
          <w:rFonts w:ascii="Times New Roman" w:hAnsi="Times New Roman" w:cs="Times New Roman"/>
          <w:sz w:val="24"/>
          <w:szCs w:val="24"/>
        </w:rPr>
        <w:t>odredjivanje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C81" w:rsidRPr="0051770C">
        <w:rPr>
          <w:rFonts w:ascii="Times New Roman" w:hAnsi="Times New Roman" w:cs="Times New Roman"/>
          <w:sz w:val="24"/>
          <w:szCs w:val="24"/>
        </w:rPr>
        <w:t>koeficijenta</w:t>
      </w:r>
      <w:proofErr w:type="spellEnd"/>
      <w:r w:rsidR="00180C81" w:rsidRPr="0051770C">
        <w:rPr>
          <w:rFonts w:ascii="Times New Roman" w:hAnsi="Times New Roman" w:cs="Times New Roman"/>
          <w:sz w:val="24"/>
          <w:szCs w:val="24"/>
        </w:rPr>
        <w:t xml:space="preserve"> "A" </w:t>
      </w:r>
      <w:proofErr w:type="spellStart"/>
      <w:r w:rsidR="00180C81" w:rsidRPr="0051770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180C81" w:rsidRPr="0051770C">
        <w:rPr>
          <w:rFonts w:ascii="Times New Roman" w:hAnsi="Times New Roman" w:cs="Times New Roman"/>
          <w:sz w:val="24"/>
          <w:szCs w:val="24"/>
        </w:rPr>
        <w:t xml:space="preserve"> "B" </w:t>
      </w:r>
      <w:r w:rsidR="00180C81">
        <w:rPr>
          <w:rFonts w:ascii="Times New Roman" w:hAnsi="Times New Roman" w:cs="Times New Roman"/>
          <w:sz w:val="24"/>
          <w:szCs w:val="24"/>
        </w:rPr>
        <w:t>u</w:t>
      </w:r>
      <w:r w:rsidR="00180C81" w:rsidRPr="0051770C">
        <w:rPr>
          <w:rFonts w:ascii="Times New Roman" w:hAnsi="Times New Roman" w:cs="Times New Roman"/>
          <w:sz w:val="24"/>
          <w:szCs w:val="24"/>
        </w:rPr>
        <w:t xml:space="preserve"> Jones-Dole </w:t>
      </w:r>
      <w:proofErr w:type="spellStart"/>
      <w:r w:rsidR="00180C81" w:rsidRPr="0051770C">
        <w:rPr>
          <w:rFonts w:ascii="Times New Roman" w:hAnsi="Times New Roman" w:cs="Times New Roman"/>
          <w:sz w:val="24"/>
          <w:szCs w:val="24"/>
        </w:rPr>
        <w:t>jednačin</w:t>
      </w:r>
      <w:r w:rsidR="00180C8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80C8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C81">
        <w:rPr>
          <w:rFonts w:ascii="Times New Roman" w:hAnsi="Times New Roman" w:cs="Times New Roman"/>
          <w:sz w:val="24"/>
          <w:szCs w:val="24"/>
        </w:rPr>
        <w:t>osnovu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C81">
        <w:rPr>
          <w:rFonts w:ascii="Times New Roman" w:hAnsi="Times New Roman" w:cs="Times New Roman"/>
          <w:sz w:val="24"/>
          <w:szCs w:val="24"/>
        </w:rPr>
        <w:t>kojih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C81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procen</w:t>
      </w:r>
      <w:r w:rsidR="00180C81">
        <w:rPr>
          <w:rFonts w:ascii="Times New Roman" w:hAnsi="Times New Roman" w:cs="Times New Roman"/>
          <w:sz w:val="24"/>
          <w:szCs w:val="24"/>
        </w:rPr>
        <w:t>jivane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jon-jon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C81">
        <w:rPr>
          <w:rFonts w:ascii="Times New Roman" w:hAnsi="Times New Roman" w:cs="Times New Roman"/>
          <w:sz w:val="24"/>
          <w:szCs w:val="24"/>
        </w:rPr>
        <w:t>interakcije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jon-rastvarač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interakcij</w:t>
      </w:r>
      <w:r w:rsidR="00180C8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180C8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1770C">
        <w:rPr>
          <w:rFonts w:ascii="Times New Roman" w:hAnsi="Times New Roman" w:cs="Times New Roman"/>
          <w:sz w:val="24"/>
          <w:szCs w:val="24"/>
        </w:rPr>
        <w:t>Porast</w:t>
      </w:r>
      <w:proofErr w:type="spellEnd"/>
      <w:r w:rsid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>
        <w:rPr>
          <w:rFonts w:ascii="Times New Roman" w:hAnsi="Times New Roman" w:cs="Times New Roman"/>
          <w:sz w:val="24"/>
          <w:szCs w:val="24"/>
        </w:rPr>
        <w:t>n</w:t>
      </w:r>
      <w:r w:rsidR="0051770C" w:rsidRPr="0051770C">
        <w:rPr>
          <w:rFonts w:ascii="Times New Roman" w:hAnsi="Times New Roman" w:cs="Times New Roman"/>
          <w:sz w:val="24"/>
          <w:szCs w:val="24"/>
        </w:rPr>
        <w:t>egativne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vrijednosti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B-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koeficijenta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poveća</w:t>
      </w:r>
      <w:r w:rsidR="002248CF">
        <w:rPr>
          <w:rFonts w:ascii="Times New Roman" w:hAnsi="Times New Roman" w:cs="Times New Roman"/>
          <w:sz w:val="24"/>
          <w:szCs w:val="24"/>
        </w:rPr>
        <w:t>njem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r w:rsidR="0051770C" w:rsidRPr="0051770C">
        <w:rPr>
          <w:rFonts w:ascii="Times New Roman" w:hAnsi="Times New Roman" w:cs="Times New Roman"/>
          <w:sz w:val="24"/>
          <w:szCs w:val="24"/>
        </w:rPr>
        <w:t xml:space="preserve">temperature </w:t>
      </w:r>
      <w:r w:rsidR="002248CF">
        <w:rPr>
          <w:rFonts w:ascii="Times New Roman" w:hAnsi="Times New Roman" w:cs="Times New Roman"/>
          <w:sz w:val="24"/>
          <w:szCs w:val="24"/>
        </w:rPr>
        <w:t xml:space="preserve">je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pokaza</w:t>
      </w:r>
      <w:r w:rsidR="002248CF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r w:rsidR="0051770C" w:rsidRPr="0051770C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prisustvo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kiselin</w:t>
      </w:r>
      <w:r w:rsidR="002248C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>
        <w:rPr>
          <w:rFonts w:ascii="Times New Roman" w:hAnsi="Times New Roman" w:cs="Times New Roman"/>
          <w:sz w:val="24"/>
          <w:szCs w:val="24"/>
        </w:rPr>
        <w:t>naru</w:t>
      </w:r>
      <w:proofErr w:type="spellEnd"/>
      <w:r w:rsidR="0051770C">
        <w:rPr>
          <w:rFonts w:ascii="Times New Roman" w:hAnsi="Times New Roman" w:cs="Times New Roman"/>
          <w:sz w:val="24"/>
          <w:szCs w:val="24"/>
          <w:lang w:val="sr-Latn-RS"/>
        </w:rPr>
        <w:t xml:space="preserve">šava nadmolekulsku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struktur</w:t>
      </w:r>
      <w:r w:rsidR="0051770C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51770C" w:rsidRPr="0051770C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51770C" w:rsidRPr="0051770C">
        <w:rPr>
          <w:rFonts w:ascii="Times New Roman" w:hAnsi="Times New Roman" w:cs="Times New Roman"/>
          <w:sz w:val="24"/>
          <w:szCs w:val="24"/>
        </w:rPr>
        <w:t>vinil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alkohola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>)</w:t>
      </w:r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r w:rsidR="002248CF" w:rsidRPr="0051770C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smešama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posledica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toga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vrednosti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A-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koeficijenta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8CF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2248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smanj</w:t>
      </w:r>
      <w:r w:rsidR="00717D5C">
        <w:rPr>
          <w:rFonts w:ascii="Times New Roman" w:hAnsi="Times New Roman" w:cs="Times New Roman"/>
          <w:sz w:val="24"/>
          <w:szCs w:val="24"/>
        </w:rPr>
        <w:t>iva</w:t>
      </w:r>
      <w:r w:rsidR="0051770C" w:rsidRPr="0051770C">
        <w:rPr>
          <w:rFonts w:ascii="Times New Roman" w:hAnsi="Times New Roman" w:cs="Times New Roman"/>
          <w:sz w:val="24"/>
          <w:szCs w:val="24"/>
        </w:rPr>
        <w:t>ne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s</w:t>
      </w:r>
      <w:r w:rsidR="00180C81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770C" w:rsidRPr="0051770C">
        <w:rPr>
          <w:rFonts w:ascii="Times New Roman" w:hAnsi="Times New Roman" w:cs="Times New Roman"/>
          <w:sz w:val="24"/>
          <w:szCs w:val="24"/>
        </w:rPr>
        <w:t>porastom</w:t>
      </w:r>
      <w:proofErr w:type="spellEnd"/>
      <w:r w:rsidR="0051770C" w:rsidRPr="0051770C">
        <w:rPr>
          <w:rFonts w:ascii="Times New Roman" w:hAnsi="Times New Roman" w:cs="Times New Roman"/>
          <w:sz w:val="24"/>
          <w:szCs w:val="24"/>
        </w:rPr>
        <w:t xml:space="preserve"> temperature.</w:t>
      </w:r>
      <w:r w:rsid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Termodinamički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parametri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što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energij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aktivacij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E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*),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promen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D5C" w:rsidRPr="00B72800">
        <w:rPr>
          <w:rFonts w:ascii="Times New Roman" w:hAnsi="Times New Roman" w:cs="Times New Roman"/>
          <w:sz w:val="24"/>
          <w:szCs w:val="24"/>
        </w:rPr>
        <w:t>slobodn</w:t>
      </w:r>
      <w:r w:rsidR="00717D5C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717D5C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energij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aktivacij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(</w:t>
      </w:r>
      <w:r w:rsidR="00B72800" w:rsidRPr="00B72800">
        <w:rPr>
          <w:rFonts w:ascii="Symbol" w:hAnsi="Symbol" w:cs="Times New Roman"/>
          <w:sz w:val="24"/>
          <w:szCs w:val="24"/>
        </w:rPr>
        <w:t></w:t>
      </w:r>
      <w:r w:rsidR="00B72800" w:rsidRPr="00B72800">
        <w:rPr>
          <w:rFonts w:ascii="Times New Roman" w:hAnsi="Times New Roman" w:cs="Times New Roman"/>
          <w:sz w:val="24"/>
          <w:szCs w:val="24"/>
        </w:rPr>
        <w:t xml:space="preserve">G*)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promen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entropij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aktivacij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(</w:t>
      </w:r>
      <w:r w:rsidR="00B72800" w:rsidRPr="00B72800">
        <w:rPr>
          <w:rFonts w:ascii="Symbol" w:hAnsi="Symbol" w:cs="Times New Roman"/>
          <w:sz w:val="24"/>
          <w:szCs w:val="24"/>
        </w:rPr>
        <w:t></w:t>
      </w:r>
      <w:r w:rsidR="00B72800" w:rsidRPr="00B72800">
        <w:rPr>
          <w:rFonts w:ascii="Times New Roman" w:hAnsi="Times New Roman" w:cs="Times New Roman"/>
          <w:sz w:val="24"/>
          <w:szCs w:val="24"/>
        </w:rPr>
        <w:t xml:space="preserve">S*)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takođ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izračunati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funkcij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koncentracij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kiseline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(CH</w:t>
      </w:r>
      <w:r w:rsidR="00B72800" w:rsidRPr="00B7280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B72800" w:rsidRPr="00B72800">
        <w:rPr>
          <w:rFonts w:ascii="Times New Roman" w:hAnsi="Times New Roman" w:cs="Times New Roman"/>
          <w:sz w:val="24"/>
          <w:szCs w:val="24"/>
        </w:rPr>
        <w:t xml:space="preserve">COOH), </w:t>
      </w:r>
      <w:proofErr w:type="spellStart"/>
      <w:r w:rsidR="00B72800">
        <w:rPr>
          <w:rFonts w:ascii="Times New Roman" w:hAnsi="Times New Roman" w:cs="Times New Roman"/>
          <w:sz w:val="24"/>
          <w:szCs w:val="24"/>
        </w:rPr>
        <w:t>sadržaja</w:t>
      </w:r>
      <w:proofErr w:type="spellEnd"/>
      <w:r w:rsid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B72800" w:rsidRPr="00B72800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B72800" w:rsidRPr="00B72800">
        <w:rPr>
          <w:rFonts w:ascii="Times New Roman" w:hAnsi="Times New Roman" w:cs="Times New Roman"/>
          <w:sz w:val="24"/>
          <w:szCs w:val="24"/>
        </w:rPr>
        <w:t>vinil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alkohol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B72800">
        <w:rPr>
          <w:rFonts w:ascii="Times New Roman" w:hAnsi="Times New Roman" w:cs="Times New Roman"/>
          <w:sz w:val="24"/>
          <w:szCs w:val="24"/>
        </w:rPr>
        <w:t>vrste</w:t>
      </w:r>
      <w:proofErr w:type="spellEnd"/>
      <w:r w:rsid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alkohola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2800" w:rsidRPr="00B7280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72800" w:rsidRPr="00B72800">
        <w:rPr>
          <w:rFonts w:ascii="Times New Roman" w:hAnsi="Times New Roman" w:cs="Times New Roman"/>
          <w:sz w:val="24"/>
          <w:szCs w:val="24"/>
        </w:rPr>
        <w:t xml:space="preserve"> temperature.</w:t>
      </w:r>
    </w:p>
    <w:p w:rsidR="00243F3A" w:rsidRPr="00B72800" w:rsidRDefault="00243F3A" w:rsidP="00B72800">
      <w:pPr>
        <w:pStyle w:val="HTMLPreformatted"/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3F3A" w:rsidRPr="00243F3A" w:rsidRDefault="00243F3A" w:rsidP="00243F3A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proofErr w:type="spellStart"/>
      <w:r w:rsidRPr="00243F3A">
        <w:rPr>
          <w:rFonts w:ascii="Times New Roman" w:hAnsi="Times New Roman" w:cs="Times New Roman"/>
          <w:sz w:val="24"/>
          <w:szCs w:val="24"/>
        </w:rPr>
        <w:t>Ključne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reči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viskoznost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alkoholi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interakcija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jon-rastvarača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termodinamički</w:t>
      </w:r>
      <w:proofErr w:type="spellEnd"/>
      <w:r w:rsidRPr="00243F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3F3A">
        <w:rPr>
          <w:rFonts w:ascii="Times New Roman" w:hAnsi="Times New Roman" w:cs="Times New Roman"/>
          <w:sz w:val="24"/>
          <w:szCs w:val="24"/>
        </w:rPr>
        <w:t>parametri</w:t>
      </w:r>
      <w:proofErr w:type="spellEnd"/>
    </w:p>
    <w:p w:rsidR="005969CC" w:rsidRDefault="005969CC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5969CC" w:rsidRDefault="005969CC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  <w:bookmarkStart w:id="0" w:name="_GoBack"/>
      <w:bookmarkEnd w:id="0"/>
    </w:p>
    <w:sectPr w:rsidR="00D64E1F" w:rsidSect="00880F97">
      <w:footerReference w:type="default" r:id="rId9"/>
      <w:pgSz w:w="11909" w:h="16834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B35" w:rsidRDefault="001A6B35" w:rsidP="008F322A">
      <w:r>
        <w:separator/>
      </w:r>
    </w:p>
  </w:endnote>
  <w:endnote w:type="continuationSeparator" w:id="0">
    <w:p w:rsidR="001A6B35" w:rsidRDefault="001A6B35" w:rsidP="008F3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45471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071" w:rsidRDefault="001740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42B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071" w:rsidRDefault="001740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B35" w:rsidRDefault="001A6B35" w:rsidP="008F322A">
      <w:r>
        <w:separator/>
      </w:r>
    </w:p>
  </w:footnote>
  <w:footnote w:type="continuationSeparator" w:id="0">
    <w:p w:rsidR="001A6B35" w:rsidRDefault="001A6B35" w:rsidP="008F3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3"/>
      <w:numFmt w:val="decimal"/>
      <w:lvlText w:val="%1"/>
      <w:lvlJc w:val="left"/>
      <w:pPr>
        <w:tabs>
          <w:tab w:val="num" w:pos="570"/>
        </w:tabs>
        <w:ind w:left="570" w:hanging="570"/>
      </w:pPr>
      <w:rPr>
        <w:b/>
        <w:strike w:val="0"/>
        <w:dstrike w:val="0"/>
        <w:u w:val="none"/>
        <w:effect w:val="none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strike w:val="0"/>
        <w:dstrike w:val="0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u w:val="single"/>
      </w:rPr>
    </w:lvl>
  </w:abstractNum>
  <w:abstractNum w:abstractNumId="1">
    <w:nsid w:val="00000002"/>
    <w:multiLevelType w:val="multilevel"/>
    <w:tmpl w:val="00000002"/>
    <w:name w:val="WW8Num2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ascii="Times New Roman" w:hAnsi="Times New Roman" w:cs="Times New Roman"/>
        <w:b/>
        <w:color w:val="auto"/>
        <w:sz w:val="28"/>
      </w:rPr>
    </w:lvl>
    <w:lvl w:ilvl="1">
      <w:start w:val="4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ascii="Times New Roman" w:hAnsi="Times New Roman" w:cs="Times New Roman"/>
        <w:b/>
        <w:color w:val="auto"/>
        <w:sz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color w:val="auto"/>
        <w:sz w:val="28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color w:val="auto"/>
        <w:sz w:val="28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/>
        <w:b/>
        <w:color w:val="auto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/>
        <w:b/>
        <w:color w:val="auto"/>
        <w:sz w:val="28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  <w:b/>
        <w:color w:val="auto"/>
        <w:sz w:val="28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  <w:b/>
        <w:color w:val="auto"/>
        <w:sz w:val="28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/>
        <w:b/>
        <w:color w:val="auto"/>
        <w:sz w:val="28"/>
      </w:rPr>
    </w:lvl>
  </w:abstractNum>
  <w:abstractNum w:abstractNumId="2">
    <w:nsid w:val="009D4006"/>
    <w:multiLevelType w:val="hybridMultilevel"/>
    <w:tmpl w:val="3D5446DA"/>
    <w:lvl w:ilvl="0" w:tplc="AE06B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10B31F6"/>
    <w:multiLevelType w:val="hybridMultilevel"/>
    <w:tmpl w:val="D5D269AC"/>
    <w:lvl w:ilvl="0" w:tplc="F732EE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8432E4A"/>
    <w:multiLevelType w:val="hybridMultilevel"/>
    <w:tmpl w:val="F2068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221F4A"/>
    <w:multiLevelType w:val="hybridMultilevel"/>
    <w:tmpl w:val="D97AC8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7E23A6"/>
    <w:multiLevelType w:val="hybridMultilevel"/>
    <w:tmpl w:val="3DAEC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323C2D"/>
    <w:multiLevelType w:val="hybridMultilevel"/>
    <w:tmpl w:val="5F107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540DC3"/>
    <w:multiLevelType w:val="hybridMultilevel"/>
    <w:tmpl w:val="265E6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32102A"/>
    <w:multiLevelType w:val="hybridMultilevel"/>
    <w:tmpl w:val="9A0E7B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0391EC3"/>
    <w:multiLevelType w:val="hybridMultilevel"/>
    <w:tmpl w:val="CE620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5CC9CA6">
      <w:start w:val="1"/>
      <w:numFmt w:val="upperLetter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661E35"/>
    <w:multiLevelType w:val="hybridMultilevel"/>
    <w:tmpl w:val="11E6E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546944"/>
    <w:multiLevelType w:val="hybridMultilevel"/>
    <w:tmpl w:val="179E5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E52471"/>
    <w:multiLevelType w:val="hybridMultilevel"/>
    <w:tmpl w:val="D51E666A"/>
    <w:lvl w:ilvl="0" w:tplc="6EB242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3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4"/>
  </w:num>
  <w:num w:numId="5">
    <w:abstractNumId w:val="11"/>
  </w:num>
  <w:num w:numId="6">
    <w:abstractNumId w:val="7"/>
  </w:num>
  <w:num w:numId="7">
    <w:abstractNumId w:val="13"/>
  </w:num>
  <w:num w:numId="8">
    <w:abstractNumId w:val="8"/>
  </w:num>
  <w:num w:numId="9">
    <w:abstractNumId w:val="9"/>
  </w:num>
  <w:num w:numId="10">
    <w:abstractNumId w:val="6"/>
  </w:num>
  <w:num w:numId="11">
    <w:abstractNumId w:val="1"/>
  </w:num>
  <w:num w:numId="12">
    <w:abstractNumId w:val="12"/>
  </w:num>
  <w:num w:numId="13">
    <w:abstractNumId w:val="5"/>
  </w:num>
  <w:num w:numId="14">
    <w:abstractNumId w:val="3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TE2NTc2MjQzNDFU0lEKTi0uzszPAykwqwUAmC3zgywAAAA="/>
  </w:docVars>
  <w:rsids>
    <w:rsidRoot w:val="008E51AD"/>
    <w:rsid w:val="00004C9E"/>
    <w:rsid w:val="00013682"/>
    <w:rsid w:val="00014AFB"/>
    <w:rsid w:val="000158DB"/>
    <w:rsid w:val="000170B2"/>
    <w:rsid w:val="00020A48"/>
    <w:rsid w:val="000210AC"/>
    <w:rsid w:val="00021B5B"/>
    <w:rsid w:val="00021E56"/>
    <w:rsid w:val="000220E6"/>
    <w:rsid w:val="000225CE"/>
    <w:rsid w:val="000259BE"/>
    <w:rsid w:val="00031DA8"/>
    <w:rsid w:val="0003302B"/>
    <w:rsid w:val="0003337C"/>
    <w:rsid w:val="0003426C"/>
    <w:rsid w:val="00034C77"/>
    <w:rsid w:val="00040671"/>
    <w:rsid w:val="000407A3"/>
    <w:rsid w:val="000434B8"/>
    <w:rsid w:val="0004409A"/>
    <w:rsid w:val="0004553B"/>
    <w:rsid w:val="000463DA"/>
    <w:rsid w:val="00046519"/>
    <w:rsid w:val="0005092F"/>
    <w:rsid w:val="0005176B"/>
    <w:rsid w:val="00051984"/>
    <w:rsid w:val="00053FAE"/>
    <w:rsid w:val="00054A99"/>
    <w:rsid w:val="0005736F"/>
    <w:rsid w:val="00060B93"/>
    <w:rsid w:val="00061EEE"/>
    <w:rsid w:val="00062C02"/>
    <w:rsid w:val="000641F1"/>
    <w:rsid w:val="000717F9"/>
    <w:rsid w:val="00073445"/>
    <w:rsid w:val="00074B49"/>
    <w:rsid w:val="00074FB0"/>
    <w:rsid w:val="000805C4"/>
    <w:rsid w:val="00081B97"/>
    <w:rsid w:val="00083D5F"/>
    <w:rsid w:val="0008555C"/>
    <w:rsid w:val="00085BD4"/>
    <w:rsid w:val="000930C4"/>
    <w:rsid w:val="00094791"/>
    <w:rsid w:val="00094CAD"/>
    <w:rsid w:val="000958DB"/>
    <w:rsid w:val="00096808"/>
    <w:rsid w:val="00096BA9"/>
    <w:rsid w:val="00096D93"/>
    <w:rsid w:val="000A0ED5"/>
    <w:rsid w:val="000A180F"/>
    <w:rsid w:val="000A552A"/>
    <w:rsid w:val="000A5814"/>
    <w:rsid w:val="000B0605"/>
    <w:rsid w:val="000B0C65"/>
    <w:rsid w:val="000B1432"/>
    <w:rsid w:val="000B243A"/>
    <w:rsid w:val="000B2FA9"/>
    <w:rsid w:val="000B3024"/>
    <w:rsid w:val="000B6E92"/>
    <w:rsid w:val="000C248E"/>
    <w:rsid w:val="000C4AED"/>
    <w:rsid w:val="000C64DA"/>
    <w:rsid w:val="000D0C74"/>
    <w:rsid w:val="000D2C5D"/>
    <w:rsid w:val="000D4F7F"/>
    <w:rsid w:val="000E2C2B"/>
    <w:rsid w:val="000E508E"/>
    <w:rsid w:val="000E50BC"/>
    <w:rsid w:val="000E5D4C"/>
    <w:rsid w:val="000F2A37"/>
    <w:rsid w:val="000F2E4E"/>
    <w:rsid w:val="000F2F84"/>
    <w:rsid w:val="000F4F16"/>
    <w:rsid w:val="000F54C3"/>
    <w:rsid w:val="000F5E7B"/>
    <w:rsid w:val="000F7211"/>
    <w:rsid w:val="001005B7"/>
    <w:rsid w:val="00105FD8"/>
    <w:rsid w:val="00106606"/>
    <w:rsid w:val="0011318E"/>
    <w:rsid w:val="00115EBE"/>
    <w:rsid w:val="00116DDD"/>
    <w:rsid w:val="0012256C"/>
    <w:rsid w:val="001227D6"/>
    <w:rsid w:val="0012392F"/>
    <w:rsid w:val="00125CC8"/>
    <w:rsid w:val="00125DF1"/>
    <w:rsid w:val="00126717"/>
    <w:rsid w:val="001269E4"/>
    <w:rsid w:val="001301A7"/>
    <w:rsid w:val="0013149F"/>
    <w:rsid w:val="00131F4D"/>
    <w:rsid w:val="001336F7"/>
    <w:rsid w:val="00133CD3"/>
    <w:rsid w:val="001348DF"/>
    <w:rsid w:val="00135458"/>
    <w:rsid w:val="001357F8"/>
    <w:rsid w:val="001359A2"/>
    <w:rsid w:val="00137432"/>
    <w:rsid w:val="00140A27"/>
    <w:rsid w:val="00140ECA"/>
    <w:rsid w:val="00144D7C"/>
    <w:rsid w:val="00145035"/>
    <w:rsid w:val="00145C67"/>
    <w:rsid w:val="001467E6"/>
    <w:rsid w:val="00154B6F"/>
    <w:rsid w:val="0015730D"/>
    <w:rsid w:val="0016114F"/>
    <w:rsid w:val="00161FFC"/>
    <w:rsid w:val="001626AB"/>
    <w:rsid w:val="00162B7D"/>
    <w:rsid w:val="0016464D"/>
    <w:rsid w:val="001648B3"/>
    <w:rsid w:val="00164B46"/>
    <w:rsid w:val="00164C50"/>
    <w:rsid w:val="001662CC"/>
    <w:rsid w:val="001671B0"/>
    <w:rsid w:val="001700B5"/>
    <w:rsid w:val="0017011D"/>
    <w:rsid w:val="00174071"/>
    <w:rsid w:val="00174650"/>
    <w:rsid w:val="00174EF8"/>
    <w:rsid w:val="00175961"/>
    <w:rsid w:val="001764A6"/>
    <w:rsid w:val="00176E21"/>
    <w:rsid w:val="00180C81"/>
    <w:rsid w:val="00180D7E"/>
    <w:rsid w:val="00183596"/>
    <w:rsid w:val="00183FC5"/>
    <w:rsid w:val="00184294"/>
    <w:rsid w:val="001842BA"/>
    <w:rsid w:val="00186643"/>
    <w:rsid w:val="0019518F"/>
    <w:rsid w:val="00196E37"/>
    <w:rsid w:val="00197ABE"/>
    <w:rsid w:val="001A21AE"/>
    <w:rsid w:val="001A231B"/>
    <w:rsid w:val="001A3E8F"/>
    <w:rsid w:val="001A420E"/>
    <w:rsid w:val="001A43AF"/>
    <w:rsid w:val="001A45B1"/>
    <w:rsid w:val="001A4E1E"/>
    <w:rsid w:val="001A662E"/>
    <w:rsid w:val="001A6637"/>
    <w:rsid w:val="001A6B35"/>
    <w:rsid w:val="001A794E"/>
    <w:rsid w:val="001B33BE"/>
    <w:rsid w:val="001B5F49"/>
    <w:rsid w:val="001C0E4C"/>
    <w:rsid w:val="001C0FB5"/>
    <w:rsid w:val="001C10A5"/>
    <w:rsid w:val="001C1346"/>
    <w:rsid w:val="001C1879"/>
    <w:rsid w:val="001C1960"/>
    <w:rsid w:val="001C1BD2"/>
    <w:rsid w:val="001C2339"/>
    <w:rsid w:val="001C2DB6"/>
    <w:rsid w:val="001C34A7"/>
    <w:rsid w:val="001C4AAF"/>
    <w:rsid w:val="001C5E86"/>
    <w:rsid w:val="001C7E8F"/>
    <w:rsid w:val="001D0EDE"/>
    <w:rsid w:val="001D1452"/>
    <w:rsid w:val="001D1BB0"/>
    <w:rsid w:val="001D3922"/>
    <w:rsid w:val="001D3A29"/>
    <w:rsid w:val="001D3E33"/>
    <w:rsid w:val="001D42B0"/>
    <w:rsid w:val="001D5E01"/>
    <w:rsid w:val="001D69B3"/>
    <w:rsid w:val="001D6C3F"/>
    <w:rsid w:val="001D7997"/>
    <w:rsid w:val="001E1985"/>
    <w:rsid w:val="001E23E6"/>
    <w:rsid w:val="001E2E93"/>
    <w:rsid w:val="001E4940"/>
    <w:rsid w:val="001E55AD"/>
    <w:rsid w:val="001E69B4"/>
    <w:rsid w:val="001F1189"/>
    <w:rsid w:val="001F439E"/>
    <w:rsid w:val="001F4F53"/>
    <w:rsid w:val="001F5B97"/>
    <w:rsid w:val="00200F13"/>
    <w:rsid w:val="002010F4"/>
    <w:rsid w:val="00203DE6"/>
    <w:rsid w:val="002042AD"/>
    <w:rsid w:val="00204A5E"/>
    <w:rsid w:val="002050C5"/>
    <w:rsid w:val="00205628"/>
    <w:rsid w:val="00206D5F"/>
    <w:rsid w:val="00206FCC"/>
    <w:rsid w:val="00211010"/>
    <w:rsid w:val="0021146F"/>
    <w:rsid w:val="0021313F"/>
    <w:rsid w:val="00215E85"/>
    <w:rsid w:val="002200B1"/>
    <w:rsid w:val="0022032B"/>
    <w:rsid w:val="002203FE"/>
    <w:rsid w:val="0022078E"/>
    <w:rsid w:val="00221F0E"/>
    <w:rsid w:val="00221F57"/>
    <w:rsid w:val="00222177"/>
    <w:rsid w:val="0022438B"/>
    <w:rsid w:val="002248CF"/>
    <w:rsid w:val="002256C2"/>
    <w:rsid w:val="00225CA0"/>
    <w:rsid w:val="00230BD6"/>
    <w:rsid w:val="002349AA"/>
    <w:rsid w:val="00234F18"/>
    <w:rsid w:val="002359B2"/>
    <w:rsid w:val="0023620F"/>
    <w:rsid w:val="002363E4"/>
    <w:rsid w:val="002366CD"/>
    <w:rsid w:val="00236F6E"/>
    <w:rsid w:val="002407DC"/>
    <w:rsid w:val="00240D68"/>
    <w:rsid w:val="002422C3"/>
    <w:rsid w:val="00243F3A"/>
    <w:rsid w:val="0024501C"/>
    <w:rsid w:val="00245772"/>
    <w:rsid w:val="00245D6C"/>
    <w:rsid w:val="00247FD9"/>
    <w:rsid w:val="00250BE2"/>
    <w:rsid w:val="00250DD7"/>
    <w:rsid w:val="00251316"/>
    <w:rsid w:val="00253936"/>
    <w:rsid w:val="00254D15"/>
    <w:rsid w:val="00260CA3"/>
    <w:rsid w:val="00260E3A"/>
    <w:rsid w:val="002645FE"/>
    <w:rsid w:val="002650D1"/>
    <w:rsid w:val="002665AE"/>
    <w:rsid w:val="002665B9"/>
    <w:rsid w:val="00270EDE"/>
    <w:rsid w:val="002750B2"/>
    <w:rsid w:val="00275961"/>
    <w:rsid w:val="002810DC"/>
    <w:rsid w:val="002813B7"/>
    <w:rsid w:val="00281E80"/>
    <w:rsid w:val="00283141"/>
    <w:rsid w:val="0028721C"/>
    <w:rsid w:val="00291682"/>
    <w:rsid w:val="00291EA0"/>
    <w:rsid w:val="0029383A"/>
    <w:rsid w:val="00297298"/>
    <w:rsid w:val="002A2FBA"/>
    <w:rsid w:val="002A369D"/>
    <w:rsid w:val="002A6158"/>
    <w:rsid w:val="002A64A0"/>
    <w:rsid w:val="002B27B1"/>
    <w:rsid w:val="002B2CC2"/>
    <w:rsid w:val="002B2DF1"/>
    <w:rsid w:val="002B3B7D"/>
    <w:rsid w:val="002B4793"/>
    <w:rsid w:val="002B4B3B"/>
    <w:rsid w:val="002B4E67"/>
    <w:rsid w:val="002C27FD"/>
    <w:rsid w:val="002C4D6F"/>
    <w:rsid w:val="002C65EE"/>
    <w:rsid w:val="002D009E"/>
    <w:rsid w:val="002D0CD2"/>
    <w:rsid w:val="002D138C"/>
    <w:rsid w:val="002D160C"/>
    <w:rsid w:val="002D2A9B"/>
    <w:rsid w:val="002D4603"/>
    <w:rsid w:val="002E1AAD"/>
    <w:rsid w:val="002E203C"/>
    <w:rsid w:val="002E2D65"/>
    <w:rsid w:val="002E3AC6"/>
    <w:rsid w:val="002E3DBF"/>
    <w:rsid w:val="002E605C"/>
    <w:rsid w:val="002E625D"/>
    <w:rsid w:val="002E643B"/>
    <w:rsid w:val="002F0B9D"/>
    <w:rsid w:val="002F1D1F"/>
    <w:rsid w:val="002F22D6"/>
    <w:rsid w:val="002F2417"/>
    <w:rsid w:val="002F482D"/>
    <w:rsid w:val="002F665E"/>
    <w:rsid w:val="002F6D08"/>
    <w:rsid w:val="002F723E"/>
    <w:rsid w:val="0030187F"/>
    <w:rsid w:val="003029A1"/>
    <w:rsid w:val="0030324C"/>
    <w:rsid w:val="00303BD1"/>
    <w:rsid w:val="00304BC4"/>
    <w:rsid w:val="00304C41"/>
    <w:rsid w:val="00312359"/>
    <w:rsid w:val="00312402"/>
    <w:rsid w:val="00313097"/>
    <w:rsid w:val="003234E0"/>
    <w:rsid w:val="0032353E"/>
    <w:rsid w:val="00324ADB"/>
    <w:rsid w:val="00332069"/>
    <w:rsid w:val="00332F07"/>
    <w:rsid w:val="00333DB6"/>
    <w:rsid w:val="003347CC"/>
    <w:rsid w:val="003365C7"/>
    <w:rsid w:val="00337D34"/>
    <w:rsid w:val="00342C28"/>
    <w:rsid w:val="00343284"/>
    <w:rsid w:val="00346974"/>
    <w:rsid w:val="003471CF"/>
    <w:rsid w:val="00347B59"/>
    <w:rsid w:val="00352835"/>
    <w:rsid w:val="003561A6"/>
    <w:rsid w:val="00356C9D"/>
    <w:rsid w:val="003570B0"/>
    <w:rsid w:val="00363746"/>
    <w:rsid w:val="003640F8"/>
    <w:rsid w:val="003645FE"/>
    <w:rsid w:val="00365025"/>
    <w:rsid w:val="0036674E"/>
    <w:rsid w:val="00366871"/>
    <w:rsid w:val="0037590A"/>
    <w:rsid w:val="00376368"/>
    <w:rsid w:val="00377160"/>
    <w:rsid w:val="003805E4"/>
    <w:rsid w:val="00382243"/>
    <w:rsid w:val="003830DE"/>
    <w:rsid w:val="003835DA"/>
    <w:rsid w:val="00384806"/>
    <w:rsid w:val="00385B54"/>
    <w:rsid w:val="00385C5C"/>
    <w:rsid w:val="00386B8B"/>
    <w:rsid w:val="00387484"/>
    <w:rsid w:val="00387680"/>
    <w:rsid w:val="00391BAA"/>
    <w:rsid w:val="003967FC"/>
    <w:rsid w:val="003A2B68"/>
    <w:rsid w:val="003A351A"/>
    <w:rsid w:val="003A6671"/>
    <w:rsid w:val="003B08A2"/>
    <w:rsid w:val="003B14B7"/>
    <w:rsid w:val="003B370C"/>
    <w:rsid w:val="003B3A5B"/>
    <w:rsid w:val="003B3FA8"/>
    <w:rsid w:val="003B5C2B"/>
    <w:rsid w:val="003B6205"/>
    <w:rsid w:val="003B6631"/>
    <w:rsid w:val="003B7335"/>
    <w:rsid w:val="003C18F1"/>
    <w:rsid w:val="003C1DAD"/>
    <w:rsid w:val="003C31FD"/>
    <w:rsid w:val="003C3AC9"/>
    <w:rsid w:val="003C51AA"/>
    <w:rsid w:val="003C6136"/>
    <w:rsid w:val="003C61EE"/>
    <w:rsid w:val="003C7482"/>
    <w:rsid w:val="003D02AC"/>
    <w:rsid w:val="003D26C8"/>
    <w:rsid w:val="003D4220"/>
    <w:rsid w:val="003D4535"/>
    <w:rsid w:val="003D6DE4"/>
    <w:rsid w:val="003D7715"/>
    <w:rsid w:val="003E6CA6"/>
    <w:rsid w:val="003F6E12"/>
    <w:rsid w:val="00401CBB"/>
    <w:rsid w:val="00402ED0"/>
    <w:rsid w:val="00403557"/>
    <w:rsid w:val="00404D12"/>
    <w:rsid w:val="00405871"/>
    <w:rsid w:val="0041183D"/>
    <w:rsid w:val="00413A80"/>
    <w:rsid w:val="004203ED"/>
    <w:rsid w:val="004226AC"/>
    <w:rsid w:val="00424108"/>
    <w:rsid w:val="00424373"/>
    <w:rsid w:val="00426877"/>
    <w:rsid w:val="00427AE1"/>
    <w:rsid w:val="00427CB6"/>
    <w:rsid w:val="00432E11"/>
    <w:rsid w:val="0043431B"/>
    <w:rsid w:val="00435090"/>
    <w:rsid w:val="0043553B"/>
    <w:rsid w:val="00436981"/>
    <w:rsid w:val="00437A39"/>
    <w:rsid w:val="00440728"/>
    <w:rsid w:val="00440920"/>
    <w:rsid w:val="004417A2"/>
    <w:rsid w:val="00444C71"/>
    <w:rsid w:val="0044501E"/>
    <w:rsid w:val="00445A4E"/>
    <w:rsid w:val="00446F6D"/>
    <w:rsid w:val="0044780C"/>
    <w:rsid w:val="00450BB3"/>
    <w:rsid w:val="00451804"/>
    <w:rsid w:val="00457F66"/>
    <w:rsid w:val="00461851"/>
    <w:rsid w:val="004640E1"/>
    <w:rsid w:val="0046565B"/>
    <w:rsid w:val="004713B8"/>
    <w:rsid w:val="00471EF2"/>
    <w:rsid w:val="00472781"/>
    <w:rsid w:val="00472AB7"/>
    <w:rsid w:val="004751E5"/>
    <w:rsid w:val="00475293"/>
    <w:rsid w:val="00477B34"/>
    <w:rsid w:val="004828F2"/>
    <w:rsid w:val="0048494E"/>
    <w:rsid w:val="004871ED"/>
    <w:rsid w:val="004876D7"/>
    <w:rsid w:val="0049066C"/>
    <w:rsid w:val="00490690"/>
    <w:rsid w:val="00492455"/>
    <w:rsid w:val="00492A12"/>
    <w:rsid w:val="004936BE"/>
    <w:rsid w:val="00494311"/>
    <w:rsid w:val="00495148"/>
    <w:rsid w:val="004964D9"/>
    <w:rsid w:val="004A08CF"/>
    <w:rsid w:val="004A14D3"/>
    <w:rsid w:val="004A2F1D"/>
    <w:rsid w:val="004A3204"/>
    <w:rsid w:val="004A4BEF"/>
    <w:rsid w:val="004A57DF"/>
    <w:rsid w:val="004A5C10"/>
    <w:rsid w:val="004A67B9"/>
    <w:rsid w:val="004A6A76"/>
    <w:rsid w:val="004A6CDB"/>
    <w:rsid w:val="004B05D6"/>
    <w:rsid w:val="004B0F8D"/>
    <w:rsid w:val="004B6750"/>
    <w:rsid w:val="004C0C17"/>
    <w:rsid w:val="004C0E91"/>
    <w:rsid w:val="004C485E"/>
    <w:rsid w:val="004C6BBB"/>
    <w:rsid w:val="004C7646"/>
    <w:rsid w:val="004D07BD"/>
    <w:rsid w:val="004D7574"/>
    <w:rsid w:val="004E3E83"/>
    <w:rsid w:val="004E6A5D"/>
    <w:rsid w:val="004E78E3"/>
    <w:rsid w:val="004F1080"/>
    <w:rsid w:val="004F26D3"/>
    <w:rsid w:val="004F3B98"/>
    <w:rsid w:val="004F4212"/>
    <w:rsid w:val="004F54F5"/>
    <w:rsid w:val="00502FBA"/>
    <w:rsid w:val="00504BDA"/>
    <w:rsid w:val="005055BC"/>
    <w:rsid w:val="0051039C"/>
    <w:rsid w:val="005105B2"/>
    <w:rsid w:val="0051072B"/>
    <w:rsid w:val="00511D6D"/>
    <w:rsid w:val="005128FD"/>
    <w:rsid w:val="00512FD8"/>
    <w:rsid w:val="0051332B"/>
    <w:rsid w:val="00516720"/>
    <w:rsid w:val="00517180"/>
    <w:rsid w:val="0051770C"/>
    <w:rsid w:val="00520983"/>
    <w:rsid w:val="005227B3"/>
    <w:rsid w:val="00522D39"/>
    <w:rsid w:val="005239CA"/>
    <w:rsid w:val="00525118"/>
    <w:rsid w:val="00525398"/>
    <w:rsid w:val="00525F53"/>
    <w:rsid w:val="00530435"/>
    <w:rsid w:val="005326AF"/>
    <w:rsid w:val="0053350E"/>
    <w:rsid w:val="00533F9A"/>
    <w:rsid w:val="005343B3"/>
    <w:rsid w:val="00534D88"/>
    <w:rsid w:val="0054074E"/>
    <w:rsid w:val="005408D8"/>
    <w:rsid w:val="00540E17"/>
    <w:rsid w:val="0054207F"/>
    <w:rsid w:val="00545531"/>
    <w:rsid w:val="0054557D"/>
    <w:rsid w:val="00551EA1"/>
    <w:rsid w:val="0055280E"/>
    <w:rsid w:val="0055478F"/>
    <w:rsid w:val="00554902"/>
    <w:rsid w:val="00555056"/>
    <w:rsid w:val="00556C98"/>
    <w:rsid w:val="005574FD"/>
    <w:rsid w:val="00557EAE"/>
    <w:rsid w:val="0056017F"/>
    <w:rsid w:val="00561D48"/>
    <w:rsid w:val="005646EF"/>
    <w:rsid w:val="00566D47"/>
    <w:rsid w:val="00571B80"/>
    <w:rsid w:val="00574BD0"/>
    <w:rsid w:val="00575870"/>
    <w:rsid w:val="00576A16"/>
    <w:rsid w:val="00580184"/>
    <w:rsid w:val="00581189"/>
    <w:rsid w:val="00582105"/>
    <w:rsid w:val="00582B1B"/>
    <w:rsid w:val="00584451"/>
    <w:rsid w:val="005862E7"/>
    <w:rsid w:val="00586B38"/>
    <w:rsid w:val="00586F84"/>
    <w:rsid w:val="0059189B"/>
    <w:rsid w:val="0059208D"/>
    <w:rsid w:val="005953F1"/>
    <w:rsid w:val="005969CC"/>
    <w:rsid w:val="005A1789"/>
    <w:rsid w:val="005A3245"/>
    <w:rsid w:val="005A375F"/>
    <w:rsid w:val="005A49D5"/>
    <w:rsid w:val="005A4BD5"/>
    <w:rsid w:val="005B06E0"/>
    <w:rsid w:val="005B4979"/>
    <w:rsid w:val="005B78E5"/>
    <w:rsid w:val="005C7413"/>
    <w:rsid w:val="005D0445"/>
    <w:rsid w:val="005D0D90"/>
    <w:rsid w:val="005D0EC6"/>
    <w:rsid w:val="005D1896"/>
    <w:rsid w:val="005D1C04"/>
    <w:rsid w:val="005D250C"/>
    <w:rsid w:val="005D307F"/>
    <w:rsid w:val="005D3402"/>
    <w:rsid w:val="005D348F"/>
    <w:rsid w:val="005D419C"/>
    <w:rsid w:val="005E0271"/>
    <w:rsid w:val="005E3ADD"/>
    <w:rsid w:val="005E4A6C"/>
    <w:rsid w:val="005E6B8F"/>
    <w:rsid w:val="005E6EC7"/>
    <w:rsid w:val="005F2788"/>
    <w:rsid w:val="00610157"/>
    <w:rsid w:val="006123FE"/>
    <w:rsid w:val="0061263F"/>
    <w:rsid w:val="006162BD"/>
    <w:rsid w:val="00620120"/>
    <w:rsid w:val="0062084F"/>
    <w:rsid w:val="00624BBA"/>
    <w:rsid w:val="006266FB"/>
    <w:rsid w:val="0062746C"/>
    <w:rsid w:val="00632F2C"/>
    <w:rsid w:val="00633390"/>
    <w:rsid w:val="00633752"/>
    <w:rsid w:val="00637F45"/>
    <w:rsid w:val="00644E9D"/>
    <w:rsid w:val="0064544A"/>
    <w:rsid w:val="00650BB1"/>
    <w:rsid w:val="00653B58"/>
    <w:rsid w:val="00655E63"/>
    <w:rsid w:val="00661057"/>
    <w:rsid w:val="006616F3"/>
    <w:rsid w:val="00662C08"/>
    <w:rsid w:val="006631E9"/>
    <w:rsid w:val="0066456F"/>
    <w:rsid w:val="0066487D"/>
    <w:rsid w:val="00666973"/>
    <w:rsid w:val="00670FA0"/>
    <w:rsid w:val="006712A8"/>
    <w:rsid w:val="00672B2E"/>
    <w:rsid w:val="006800EE"/>
    <w:rsid w:val="00680DCB"/>
    <w:rsid w:val="00686020"/>
    <w:rsid w:val="00691869"/>
    <w:rsid w:val="00692165"/>
    <w:rsid w:val="00692D45"/>
    <w:rsid w:val="00693F52"/>
    <w:rsid w:val="00693FE1"/>
    <w:rsid w:val="006943AB"/>
    <w:rsid w:val="006A454B"/>
    <w:rsid w:val="006A67B4"/>
    <w:rsid w:val="006A7C47"/>
    <w:rsid w:val="006B333B"/>
    <w:rsid w:val="006B4C90"/>
    <w:rsid w:val="006B5A12"/>
    <w:rsid w:val="006B67BC"/>
    <w:rsid w:val="006B6E65"/>
    <w:rsid w:val="006B7F94"/>
    <w:rsid w:val="006C069A"/>
    <w:rsid w:val="006C25C0"/>
    <w:rsid w:val="006C28C1"/>
    <w:rsid w:val="006C2CB6"/>
    <w:rsid w:val="006C3025"/>
    <w:rsid w:val="006C43DB"/>
    <w:rsid w:val="006D00F4"/>
    <w:rsid w:val="006D01FF"/>
    <w:rsid w:val="006D07C4"/>
    <w:rsid w:val="006D17C3"/>
    <w:rsid w:val="006D2D2A"/>
    <w:rsid w:val="006D5004"/>
    <w:rsid w:val="006D50AB"/>
    <w:rsid w:val="006D5DCF"/>
    <w:rsid w:val="006E172F"/>
    <w:rsid w:val="006E5FF0"/>
    <w:rsid w:val="006E682A"/>
    <w:rsid w:val="006F498C"/>
    <w:rsid w:val="006F4D8E"/>
    <w:rsid w:val="006F71C3"/>
    <w:rsid w:val="0070056B"/>
    <w:rsid w:val="00700BDA"/>
    <w:rsid w:val="00703ABE"/>
    <w:rsid w:val="00705129"/>
    <w:rsid w:val="00707B22"/>
    <w:rsid w:val="00711BB2"/>
    <w:rsid w:val="00713748"/>
    <w:rsid w:val="00713BDF"/>
    <w:rsid w:val="0071440E"/>
    <w:rsid w:val="0071792D"/>
    <w:rsid w:val="00717D5C"/>
    <w:rsid w:val="00722A03"/>
    <w:rsid w:val="00723D5D"/>
    <w:rsid w:val="00725767"/>
    <w:rsid w:val="00727A9A"/>
    <w:rsid w:val="00730E61"/>
    <w:rsid w:val="0073185C"/>
    <w:rsid w:val="00732CEF"/>
    <w:rsid w:val="00733634"/>
    <w:rsid w:val="007351FB"/>
    <w:rsid w:val="00740A36"/>
    <w:rsid w:val="00740AA4"/>
    <w:rsid w:val="00740F7A"/>
    <w:rsid w:val="00741998"/>
    <w:rsid w:val="00742613"/>
    <w:rsid w:val="00744296"/>
    <w:rsid w:val="00744CCD"/>
    <w:rsid w:val="00744E0D"/>
    <w:rsid w:val="0074702F"/>
    <w:rsid w:val="007529D3"/>
    <w:rsid w:val="00753047"/>
    <w:rsid w:val="00754E6A"/>
    <w:rsid w:val="0075645F"/>
    <w:rsid w:val="00760D18"/>
    <w:rsid w:val="007613CA"/>
    <w:rsid w:val="00761F90"/>
    <w:rsid w:val="007640E5"/>
    <w:rsid w:val="00764E85"/>
    <w:rsid w:val="00765CFB"/>
    <w:rsid w:val="00765F20"/>
    <w:rsid w:val="007666E5"/>
    <w:rsid w:val="00766E13"/>
    <w:rsid w:val="00767380"/>
    <w:rsid w:val="007719DB"/>
    <w:rsid w:val="007732CE"/>
    <w:rsid w:val="007734B6"/>
    <w:rsid w:val="007737E6"/>
    <w:rsid w:val="0077645E"/>
    <w:rsid w:val="00780D52"/>
    <w:rsid w:val="00781448"/>
    <w:rsid w:val="0078267E"/>
    <w:rsid w:val="00783697"/>
    <w:rsid w:val="00783D4B"/>
    <w:rsid w:val="0078400B"/>
    <w:rsid w:val="00785380"/>
    <w:rsid w:val="00787B9D"/>
    <w:rsid w:val="00790144"/>
    <w:rsid w:val="00790152"/>
    <w:rsid w:val="00791D99"/>
    <w:rsid w:val="00793093"/>
    <w:rsid w:val="00793C02"/>
    <w:rsid w:val="00796C9F"/>
    <w:rsid w:val="00797377"/>
    <w:rsid w:val="007A188B"/>
    <w:rsid w:val="007A1DBE"/>
    <w:rsid w:val="007A28C7"/>
    <w:rsid w:val="007A510E"/>
    <w:rsid w:val="007A64AC"/>
    <w:rsid w:val="007A6B0C"/>
    <w:rsid w:val="007A7EBF"/>
    <w:rsid w:val="007B1D5D"/>
    <w:rsid w:val="007B6C59"/>
    <w:rsid w:val="007B7488"/>
    <w:rsid w:val="007C18A7"/>
    <w:rsid w:val="007C3468"/>
    <w:rsid w:val="007C35D9"/>
    <w:rsid w:val="007C4183"/>
    <w:rsid w:val="007C64DF"/>
    <w:rsid w:val="007C68DF"/>
    <w:rsid w:val="007C7227"/>
    <w:rsid w:val="007D10C1"/>
    <w:rsid w:val="007D1D35"/>
    <w:rsid w:val="007D2457"/>
    <w:rsid w:val="007D2839"/>
    <w:rsid w:val="007D39E5"/>
    <w:rsid w:val="007D4CCB"/>
    <w:rsid w:val="007D5521"/>
    <w:rsid w:val="007D6AF5"/>
    <w:rsid w:val="007E23C1"/>
    <w:rsid w:val="007E350F"/>
    <w:rsid w:val="007E448F"/>
    <w:rsid w:val="007E4FA6"/>
    <w:rsid w:val="007F041E"/>
    <w:rsid w:val="007F19C8"/>
    <w:rsid w:val="007F2FC8"/>
    <w:rsid w:val="007F501B"/>
    <w:rsid w:val="007F50C8"/>
    <w:rsid w:val="007F7CC7"/>
    <w:rsid w:val="008050BA"/>
    <w:rsid w:val="00805AA3"/>
    <w:rsid w:val="00807399"/>
    <w:rsid w:val="0081135D"/>
    <w:rsid w:val="008114A9"/>
    <w:rsid w:val="008119F5"/>
    <w:rsid w:val="00813041"/>
    <w:rsid w:val="008130CA"/>
    <w:rsid w:val="00813BAB"/>
    <w:rsid w:val="00815DD9"/>
    <w:rsid w:val="00816B05"/>
    <w:rsid w:val="00816DC4"/>
    <w:rsid w:val="008201BC"/>
    <w:rsid w:val="00822875"/>
    <w:rsid w:val="008232A7"/>
    <w:rsid w:val="00825D81"/>
    <w:rsid w:val="00826321"/>
    <w:rsid w:val="00832DA1"/>
    <w:rsid w:val="00833E4F"/>
    <w:rsid w:val="00834ED7"/>
    <w:rsid w:val="00837292"/>
    <w:rsid w:val="0084022A"/>
    <w:rsid w:val="0084073D"/>
    <w:rsid w:val="008416EF"/>
    <w:rsid w:val="0084199A"/>
    <w:rsid w:val="008420A1"/>
    <w:rsid w:val="00842464"/>
    <w:rsid w:val="008438C4"/>
    <w:rsid w:val="0084449F"/>
    <w:rsid w:val="008448E6"/>
    <w:rsid w:val="00850278"/>
    <w:rsid w:val="008507B3"/>
    <w:rsid w:val="00853387"/>
    <w:rsid w:val="00856895"/>
    <w:rsid w:val="0086106A"/>
    <w:rsid w:val="00862783"/>
    <w:rsid w:val="00862A67"/>
    <w:rsid w:val="008711BF"/>
    <w:rsid w:val="00871531"/>
    <w:rsid w:val="00872A23"/>
    <w:rsid w:val="00875395"/>
    <w:rsid w:val="00875929"/>
    <w:rsid w:val="00875B6F"/>
    <w:rsid w:val="00876192"/>
    <w:rsid w:val="008764FC"/>
    <w:rsid w:val="00876553"/>
    <w:rsid w:val="00880083"/>
    <w:rsid w:val="00880F97"/>
    <w:rsid w:val="00881864"/>
    <w:rsid w:val="0088268A"/>
    <w:rsid w:val="00890430"/>
    <w:rsid w:val="0089125C"/>
    <w:rsid w:val="00893B94"/>
    <w:rsid w:val="0089680D"/>
    <w:rsid w:val="008971FC"/>
    <w:rsid w:val="008A11E9"/>
    <w:rsid w:val="008A2059"/>
    <w:rsid w:val="008A7560"/>
    <w:rsid w:val="008B0D46"/>
    <w:rsid w:val="008B1B82"/>
    <w:rsid w:val="008B324B"/>
    <w:rsid w:val="008B4E2D"/>
    <w:rsid w:val="008B5280"/>
    <w:rsid w:val="008B5783"/>
    <w:rsid w:val="008B5C6A"/>
    <w:rsid w:val="008B5EB6"/>
    <w:rsid w:val="008B5F59"/>
    <w:rsid w:val="008C2C51"/>
    <w:rsid w:val="008C3F6D"/>
    <w:rsid w:val="008C51AC"/>
    <w:rsid w:val="008C73F6"/>
    <w:rsid w:val="008D1C07"/>
    <w:rsid w:val="008D2CB2"/>
    <w:rsid w:val="008D4BDF"/>
    <w:rsid w:val="008D58BB"/>
    <w:rsid w:val="008E1B9D"/>
    <w:rsid w:val="008E28ED"/>
    <w:rsid w:val="008E4C2F"/>
    <w:rsid w:val="008E51AD"/>
    <w:rsid w:val="008E57E5"/>
    <w:rsid w:val="008F13D6"/>
    <w:rsid w:val="008F200B"/>
    <w:rsid w:val="008F322A"/>
    <w:rsid w:val="008F342C"/>
    <w:rsid w:val="008F50A9"/>
    <w:rsid w:val="008F67E4"/>
    <w:rsid w:val="009017E6"/>
    <w:rsid w:val="009022EF"/>
    <w:rsid w:val="0090393C"/>
    <w:rsid w:val="00906461"/>
    <w:rsid w:val="00906E00"/>
    <w:rsid w:val="00906FD4"/>
    <w:rsid w:val="009077D6"/>
    <w:rsid w:val="00914289"/>
    <w:rsid w:val="009144F1"/>
    <w:rsid w:val="00915E6B"/>
    <w:rsid w:val="00916110"/>
    <w:rsid w:val="00916A30"/>
    <w:rsid w:val="009170AE"/>
    <w:rsid w:val="009178AF"/>
    <w:rsid w:val="0092033A"/>
    <w:rsid w:val="00920AF6"/>
    <w:rsid w:val="009319A0"/>
    <w:rsid w:val="009323BE"/>
    <w:rsid w:val="00933059"/>
    <w:rsid w:val="009344EF"/>
    <w:rsid w:val="00935B09"/>
    <w:rsid w:val="009368F6"/>
    <w:rsid w:val="00936921"/>
    <w:rsid w:val="00937F71"/>
    <w:rsid w:val="0094115D"/>
    <w:rsid w:val="009412F5"/>
    <w:rsid w:val="00945B85"/>
    <w:rsid w:val="00945E01"/>
    <w:rsid w:val="009473D3"/>
    <w:rsid w:val="0095136F"/>
    <w:rsid w:val="00952A12"/>
    <w:rsid w:val="00957896"/>
    <w:rsid w:val="00963349"/>
    <w:rsid w:val="009722C2"/>
    <w:rsid w:val="00973920"/>
    <w:rsid w:val="0097538A"/>
    <w:rsid w:val="00976B95"/>
    <w:rsid w:val="00977BD9"/>
    <w:rsid w:val="00981A2B"/>
    <w:rsid w:val="009843B9"/>
    <w:rsid w:val="009845DE"/>
    <w:rsid w:val="00985889"/>
    <w:rsid w:val="009859C2"/>
    <w:rsid w:val="00986031"/>
    <w:rsid w:val="00986BD0"/>
    <w:rsid w:val="00991D66"/>
    <w:rsid w:val="009921B7"/>
    <w:rsid w:val="0099277C"/>
    <w:rsid w:val="009935B6"/>
    <w:rsid w:val="00994BC0"/>
    <w:rsid w:val="0099718A"/>
    <w:rsid w:val="009A1C07"/>
    <w:rsid w:val="009A1E2B"/>
    <w:rsid w:val="009A3785"/>
    <w:rsid w:val="009A4918"/>
    <w:rsid w:val="009A5A26"/>
    <w:rsid w:val="009B00FF"/>
    <w:rsid w:val="009C0B34"/>
    <w:rsid w:val="009C1466"/>
    <w:rsid w:val="009C3DD9"/>
    <w:rsid w:val="009C50C7"/>
    <w:rsid w:val="009D0012"/>
    <w:rsid w:val="009D1070"/>
    <w:rsid w:val="009D1BB3"/>
    <w:rsid w:val="009D1CD4"/>
    <w:rsid w:val="009D4049"/>
    <w:rsid w:val="009D454C"/>
    <w:rsid w:val="009D56DF"/>
    <w:rsid w:val="009D679A"/>
    <w:rsid w:val="009D75BF"/>
    <w:rsid w:val="009E0619"/>
    <w:rsid w:val="009E0E4A"/>
    <w:rsid w:val="009E26AA"/>
    <w:rsid w:val="009E2768"/>
    <w:rsid w:val="009E495F"/>
    <w:rsid w:val="009E559B"/>
    <w:rsid w:val="009F0C8A"/>
    <w:rsid w:val="009F0F61"/>
    <w:rsid w:val="009F11A9"/>
    <w:rsid w:val="009F229D"/>
    <w:rsid w:val="009F2B63"/>
    <w:rsid w:val="009F4DFF"/>
    <w:rsid w:val="009F73A0"/>
    <w:rsid w:val="009F74E5"/>
    <w:rsid w:val="009F79BF"/>
    <w:rsid w:val="00A00A54"/>
    <w:rsid w:val="00A00C3F"/>
    <w:rsid w:val="00A00FD3"/>
    <w:rsid w:val="00A0195B"/>
    <w:rsid w:val="00A02068"/>
    <w:rsid w:val="00A02167"/>
    <w:rsid w:val="00A039AF"/>
    <w:rsid w:val="00A03B6E"/>
    <w:rsid w:val="00A03CBA"/>
    <w:rsid w:val="00A10999"/>
    <w:rsid w:val="00A10F65"/>
    <w:rsid w:val="00A166D8"/>
    <w:rsid w:val="00A16D6C"/>
    <w:rsid w:val="00A20C2F"/>
    <w:rsid w:val="00A21C05"/>
    <w:rsid w:val="00A233A2"/>
    <w:rsid w:val="00A259C7"/>
    <w:rsid w:val="00A27052"/>
    <w:rsid w:val="00A270F3"/>
    <w:rsid w:val="00A27E32"/>
    <w:rsid w:val="00A319D4"/>
    <w:rsid w:val="00A31F6E"/>
    <w:rsid w:val="00A32583"/>
    <w:rsid w:val="00A33EFE"/>
    <w:rsid w:val="00A3446B"/>
    <w:rsid w:val="00A3475A"/>
    <w:rsid w:val="00A349AA"/>
    <w:rsid w:val="00A36E6D"/>
    <w:rsid w:val="00A407B2"/>
    <w:rsid w:val="00A42280"/>
    <w:rsid w:val="00A50A52"/>
    <w:rsid w:val="00A51340"/>
    <w:rsid w:val="00A52BB9"/>
    <w:rsid w:val="00A54609"/>
    <w:rsid w:val="00A57309"/>
    <w:rsid w:val="00A61EDC"/>
    <w:rsid w:val="00A71318"/>
    <w:rsid w:val="00A716FE"/>
    <w:rsid w:val="00A72816"/>
    <w:rsid w:val="00A74E15"/>
    <w:rsid w:val="00A76657"/>
    <w:rsid w:val="00A77C4F"/>
    <w:rsid w:val="00A80DB2"/>
    <w:rsid w:val="00A86340"/>
    <w:rsid w:val="00A8643E"/>
    <w:rsid w:val="00A86D33"/>
    <w:rsid w:val="00A87FEA"/>
    <w:rsid w:val="00A92A61"/>
    <w:rsid w:val="00A943A5"/>
    <w:rsid w:val="00A973A0"/>
    <w:rsid w:val="00AA169F"/>
    <w:rsid w:val="00AA24D8"/>
    <w:rsid w:val="00AA30A3"/>
    <w:rsid w:val="00AA482D"/>
    <w:rsid w:val="00AA735A"/>
    <w:rsid w:val="00AB0C94"/>
    <w:rsid w:val="00AB136A"/>
    <w:rsid w:val="00AB16B9"/>
    <w:rsid w:val="00AB58AE"/>
    <w:rsid w:val="00AB5E6B"/>
    <w:rsid w:val="00AB5F34"/>
    <w:rsid w:val="00AC1431"/>
    <w:rsid w:val="00AC1F89"/>
    <w:rsid w:val="00AC1FC6"/>
    <w:rsid w:val="00AC6A1B"/>
    <w:rsid w:val="00AD3024"/>
    <w:rsid w:val="00AD636C"/>
    <w:rsid w:val="00AE0DFF"/>
    <w:rsid w:val="00AE1E38"/>
    <w:rsid w:val="00AE49CA"/>
    <w:rsid w:val="00AE636F"/>
    <w:rsid w:val="00AF1B0F"/>
    <w:rsid w:val="00AF224D"/>
    <w:rsid w:val="00AF38FD"/>
    <w:rsid w:val="00AF543D"/>
    <w:rsid w:val="00AF5F99"/>
    <w:rsid w:val="00B02589"/>
    <w:rsid w:val="00B0260B"/>
    <w:rsid w:val="00B0519F"/>
    <w:rsid w:val="00B06075"/>
    <w:rsid w:val="00B06268"/>
    <w:rsid w:val="00B065CE"/>
    <w:rsid w:val="00B068DF"/>
    <w:rsid w:val="00B1131B"/>
    <w:rsid w:val="00B13850"/>
    <w:rsid w:val="00B14D84"/>
    <w:rsid w:val="00B21782"/>
    <w:rsid w:val="00B220BB"/>
    <w:rsid w:val="00B2348D"/>
    <w:rsid w:val="00B251B1"/>
    <w:rsid w:val="00B27C20"/>
    <w:rsid w:val="00B3132A"/>
    <w:rsid w:val="00B320FA"/>
    <w:rsid w:val="00B32171"/>
    <w:rsid w:val="00B3279D"/>
    <w:rsid w:val="00B41471"/>
    <w:rsid w:val="00B423E6"/>
    <w:rsid w:val="00B435BE"/>
    <w:rsid w:val="00B44127"/>
    <w:rsid w:val="00B473F3"/>
    <w:rsid w:val="00B50345"/>
    <w:rsid w:val="00B510A6"/>
    <w:rsid w:val="00B51905"/>
    <w:rsid w:val="00B53C35"/>
    <w:rsid w:val="00B55940"/>
    <w:rsid w:val="00B56414"/>
    <w:rsid w:val="00B56C83"/>
    <w:rsid w:val="00B56CBB"/>
    <w:rsid w:val="00B627D1"/>
    <w:rsid w:val="00B638A8"/>
    <w:rsid w:val="00B654A0"/>
    <w:rsid w:val="00B67006"/>
    <w:rsid w:val="00B67A1E"/>
    <w:rsid w:val="00B70226"/>
    <w:rsid w:val="00B7085A"/>
    <w:rsid w:val="00B71DAF"/>
    <w:rsid w:val="00B72800"/>
    <w:rsid w:val="00B732F1"/>
    <w:rsid w:val="00B73BC6"/>
    <w:rsid w:val="00B802D5"/>
    <w:rsid w:val="00B8054F"/>
    <w:rsid w:val="00B85FE3"/>
    <w:rsid w:val="00B87311"/>
    <w:rsid w:val="00B876B7"/>
    <w:rsid w:val="00B8778B"/>
    <w:rsid w:val="00B9134A"/>
    <w:rsid w:val="00B932BA"/>
    <w:rsid w:val="00B95E6B"/>
    <w:rsid w:val="00B95FB7"/>
    <w:rsid w:val="00B97039"/>
    <w:rsid w:val="00B97E66"/>
    <w:rsid w:val="00BA17FE"/>
    <w:rsid w:val="00BA5848"/>
    <w:rsid w:val="00BA73CB"/>
    <w:rsid w:val="00BA7D84"/>
    <w:rsid w:val="00BB297A"/>
    <w:rsid w:val="00BB2B2F"/>
    <w:rsid w:val="00BB2CF9"/>
    <w:rsid w:val="00BB3778"/>
    <w:rsid w:val="00BB49F6"/>
    <w:rsid w:val="00BB5BAF"/>
    <w:rsid w:val="00BB7C38"/>
    <w:rsid w:val="00BC20E1"/>
    <w:rsid w:val="00BC3B3B"/>
    <w:rsid w:val="00BC40B4"/>
    <w:rsid w:val="00BC5347"/>
    <w:rsid w:val="00BC5CD7"/>
    <w:rsid w:val="00BD1AA1"/>
    <w:rsid w:val="00BD2016"/>
    <w:rsid w:val="00BD3A60"/>
    <w:rsid w:val="00BD6F7B"/>
    <w:rsid w:val="00BD73E7"/>
    <w:rsid w:val="00BE07E7"/>
    <w:rsid w:val="00BE093F"/>
    <w:rsid w:val="00BE17FB"/>
    <w:rsid w:val="00BE2D85"/>
    <w:rsid w:val="00BE4119"/>
    <w:rsid w:val="00BE531C"/>
    <w:rsid w:val="00BE6ACE"/>
    <w:rsid w:val="00BE6AF3"/>
    <w:rsid w:val="00BE6CCA"/>
    <w:rsid w:val="00BF060C"/>
    <w:rsid w:val="00BF09C2"/>
    <w:rsid w:val="00BF1DA8"/>
    <w:rsid w:val="00BF2AE9"/>
    <w:rsid w:val="00BF40DB"/>
    <w:rsid w:val="00BF5195"/>
    <w:rsid w:val="00BF6491"/>
    <w:rsid w:val="00C001F8"/>
    <w:rsid w:val="00C00455"/>
    <w:rsid w:val="00C01890"/>
    <w:rsid w:val="00C02A9C"/>
    <w:rsid w:val="00C037FD"/>
    <w:rsid w:val="00C04D6A"/>
    <w:rsid w:val="00C079EC"/>
    <w:rsid w:val="00C103F1"/>
    <w:rsid w:val="00C112EC"/>
    <w:rsid w:val="00C11F43"/>
    <w:rsid w:val="00C146A4"/>
    <w:rsid w:val="00C1476C"/>
    <w:rsid w:val="00C15843"/>
    <w:rsid w:val="00C160C3"/>
    <w:rsid w:val="00C164E4"/>
    <w:rsid w:val="00C16F9D"/>
    <w:rsid w:val="00C17306"/>
    <w:rsid w:val="00C205B3"/>
    <w:rsid w:val="00C21106"/>
    <w:rsid w:val="00C21218"/>
    <w:rsid w:val="00C23133"/>
    <w:rsid w:val="00C25EBA"/>
    <w:rsid w:val="00C3272A"/>
    <w:rsid w:val="00C332DF"/>
    <w:rsid w:val="00C35B8F"/>
    <w:rsid w:val="00C444BE"/>
    <w:rsid w:val="00C45E02"/>
    <w:rsid w:val="00C45E3E"/>
    <w:rsid w:val="00C46D9D"/>
    <w:rsid w:val="00C512D5"/>
    <w:rsid w:val="00C543CB"/>
    <w:rsid w:val="00C55226"/>
    <w:rsid w:val="00C55669"/>
    <w:rsid w:val="00C562A3"/>
    <w:rsid w:val="00C56386"/>
    <w:rsid w:val="00C56F5B"/>
    <w:rsid w:val="00C571B7"/>
    <w:rsid w:val="00C616B2"/>
    <w:rsid w:val="00C62CA1"/>
    <w:rsid w:val="00C63A6A"/>
    <w:rsid w:val="00C664CB"/>
    <w:rsid w:val="00C66E09"/>
    <w:rsid w:val="00C705D7"/>
    <w:rsid w:val="00C7177C"/>
    <w:rsid w:val="00C72730"/>
    <w:rsid w:val="00C75983"/>
    <w:rsid w:val="00C761D3"/>
    <w:rsid w:val="00C77D8D"/>
    <w:rsid w:val="00C803A6"/>
    <w:rsid w:val="00C82AC7"/>
    <w:rsid w:val="00C834F1"/>
    <w:rsid w:val="00C85997"/>
    <w:rsid w:val="00C86E31"/>
    <w:rsid w:val="00C87F6F"/>
    <w:rsid w:val="00C9289D"/>
    <w:rsid w:val="00C932CA"/>
    <w:rsid w:val="00C93505"/>
    <w:rsid w:val="00CA036B"/>
    <w:rsid w:val="00CA19DF"/>
    <w:rsid w:val="00CA6EF0"/>
    <w:rsid w:val="00CA7C98"/>
    <w:rsid w:val="00CB1266"/>
    <w:rsid w:val="00CB1D88"/>
    <w:rsid w:val="00CB5AEC"/>
    <w:rsid w:val="00CB5D13"/>
    <w:rsid w:val="00CB64CD"/>
    <w:rsid w:val="00CB705F"/>
    <w:rsid w:val="00CB7DD0"/>
    <w:rsid w:val="00CC0304"/>
    <w:rsid w:val="00CC0CB6"/>
    <w:rsid w:val="00CC0F9B"/>
    <w:rsid w:val="00CC25A1"/>
    <w:rsid w:val="00CC2885"/>
    <w:rsid w:val="00CC3D14"/>
    <w:rsid w:val="00CC5BBF"/>
    <w:rsid w:val="00CC6E38"/>
    <w:rsid w:val="00CD4DD4"/>
    <w:rsid w:val="00CD54CD"/>
    <w:rsid w:val="00CE0330"/>
    <w:rsid w:val="00CE04B5"/>
    <w:rsid w:val="00CE1173"/>
    <w:rsid w:val="00CE184A"/>
    <w:rsid w:val="00CE4316"/>
    <w:rsid w:val="00CF00DF"/>
    <w:rsid w:val="00CF28BA"/>
    <w:rsid w:val="00CF3C25"/>
    <w:rsid w:val="00CF74CA"/>
    <w:rsid w:val="00CF7D9C"/>
    <w:rsid w:val="00D00A91"/>
    <w:rsid w:val="00D01E96"/>
    <w:rsid w:val="00D0314A"/>
    <w:rsid w:val="00D042BC"/>
    <w:rsid w:val="00D05321"/>
    <w:rsid w:val="00D07827"/>
    <w:rsid w:val="00D07910"/>
    <w:rsid w:val="00D07A3C"/>
    <w:rsid w:val="00D07B1D"/>
    <w:rsid w:val="00D12CC6"/>
    <w:rsid w:val="00D22F4E"/>
    <w:rsid w:val="00D23599"/>
    <w:rsid w:val="00D2448D"/>
    <w:rsid w:val="00D251A2"/>
    <w:rsid w:val="00D259DE"/>
    <w:rsid w:val="00D2603C"/>
    <w:rsid w:val="00D30D48"/>
    <w:rsid w:val="00D30F72"/>
    <w:rsid w:val="00D31418"/>
    <w:rsid w:val="00D3464A"/>
    <w:rsid w:val="00D35287"/>
    <w:rsid w:val="00D367D4"/>
    <w:rsid w:val="00D36898"/>
    <w:rsid w:val="00D37307"/>
    <w:rsid w:val="00D41EC6"/>
    <w:rsid w:val="00D445D2"/>
    <w:rsid w:val="00D44D6C"/>
    <w:rsid w:val="00D46444"/>
    <w:rsid w:val="00D501A9"/>
    <w:rsid w:val="00D535CB"/>
    <w:rsid w:val="00D54075"/>
    <w:rsid w:val="00D54B1B"/>
    <w:rsid w:val="00D561CB"/>
    <w:rsid w:val="00D561D2"/>
    <w:rsid w:val="00D56701"/>
    <w:rsid w:val="00D56892"/>
    <w:rsid w:val="00D56EEE"/>
    <w:rsid w:val="00D61323"/>
    <w:rsid w:val="00D61EB7"/>
    <w:rsid w:val="00D62B50"/>
    <w:rsid w:val="00D63A12"/>
    <w:rsid w:val="00D641D9"/>
    <w:rsid w:val="00D64E17"/>
    <w:rsid w:val="00D64E1F"/>
    <w:rsid w:val="00D6732B"/>
    <w:rsid w:val="00D705EC"/>
    <w:rsid w:val="00D70C44"/>
    <w:rsid w:val="00D71761"/>
    <w:rsid w:val="00D72860"/>
    <w:rsid w:val="00D7487A"/>
    <w:rsid w:val="00D83075"/>
    <w:rsid w:val="00D91126"/>
    <w:rsid w:val="00D9164D"/>
    <w:rsid w:val="00D94008"/>
    <w:rsid w:val="00DA19CB"/>
    <w:rsid w:val="00DA4B88"/>
    <w:rsid w:val="00DB2866"/>
    <w:rsid w:val="00DB3DDD"/>
    <w:rsid w:val="00DB46FD"/>
    <w:rsid w:val="00DB56D8"/>
    <w:rsid w:val="00DB5821"/>
    <w:rsid w:val="00DB6A05"/>
    <w:rsid w:val="00DB7510"/>
    <w:rsid w:val="00DB7F05"/>
    <w:rsid w:val="00DC27AD"/>
    <w:rsid w:val="00DC5FE3"/>
    <w:rsid w:val="00DC6488"/>
    <w:rsid w:val="00DD05CF"/>
    <w:rsid w:val="00DD326B"/>
    <w:rsid w:val="00DD34D7"/>
    <w:rsid w:val="00DD3EFC"/>
    <w:rsid w:val="00DD6700"/>
    <w:rsid w:val="00DD6D32"/>
    <w:rsid w:val="00DD7FCE"/>
    <w:rsid w:val="00DE0CB2"/>
    <w:rsid w:val="00DE4278"/>
    <w:rsid w:val="00DE4B49"/>
    <w:rsid w:val="00DE518F"/>
    <w:rsid w:val="00DE5631"/>
    <w:rsid w:val="00DE5B0B"/>
    <w:rsid w:val="00DF05E8"/>
    <w:rsid w:val="00DF1B27"/>
    <w:rsid w:val="00DF22A0"/>
    <w:rsid w:val="00DF4342"/>
    <w:rsid w:val="00DF6331"/>
    <w:rsid w:val="00E0001C"/>
    <w:rsid w:val="00E04694"/>
    <w:rsid w:val="00E121C0"/>
    <w:rsid w:val="00E13DC9"/>
    <w:rsid w:val="00E14BF4"/>
    <w:rsid w:val="00E1750A"/>
    <w:rsid w:val="00E17791"/>
    <w:rsid w:val="00E237D8"/>
    <w:rsid w:val="00E27763"/>
    <w:rsid w:val="00E27FEE"/>
    <w:rsid w:val="00E301E5"/>
    <w:rsid w:val="00E30749"/>
    <w:rsid w:val="00E3383B"/>
    <w:rsid w:val="00E35495"/>
    <w:rsid w:val="00E35FE5"/>
    <w:rsid w:val="00E37F66"/>
    <w:rsid w:val="00E464EB"/>
    <w:rsid w:val="00E47807"/>
    <w:rsid w:val="00E501B7"/>
    <w:rsid w:val="00E509D1"/>
    <w:rsid w:val="00E51324"/>
    <w:rsid w:val="00E521F2"/>
    <w:rsid w:val="00E53464"/>
    <w:rsid w:val="00E54885"/>
    <w:rsid w:val="00E54A44"/>
    <w:rsid w:val="00E54C8F"/>
    <w:rsid w:val="00E54ED7"/>
    <w:rsid w:val="00E554BF"/>
    <w:rsid w:val="00E5589C"/>
    <w:rsid w:val="00E60D9C"/>
    <w:rsid w:val="00E60EE1"/>
    <w:rsid w:val="00E624E7"/>
    <w:rsid w:val="00E6345E"/>
    <w:rsid w:val="00E66EC3"/>
    <w:rsid w:val="00E73887"/>
    <w:rsid w:val="00E73AB0"/>
    <w:rsid w:val="00E74E0B"/>
    <w:rsid w:val="00E753E1"/>
    <w:rsid w:val="00E7578F"/>
    <w:rsid w:val="00E75880"/>
    <w:rsid w:val="00E773D4"/>
    <w:rsid w:val="00E80527"/>
    <w:rsid w:val="00E90297"/>
    <w:rsid w:val="00E925CD"/>
    <w:rsid w:val="00E94E26"/>
    <w:rsid w:val="00E95382"/>
    <w:rsid w:val="00E953E2"/>
    <w:rsid w:val="00E95AFF"/>
    <w:rsid w:val="00E95BA9"/>
    <w:rsid w:val="00E96265"/>
    <w:rsid w:val="00E96731"/>
    <w:rsid w:val="00E96C43"/>
    <w:rsid w:val="00E97DF3"/>
    <w:rsid w:val="00EA1665"/>
    <w:rsid w:val="00EA3E50"/>
    <w:rsid w:val="00EA6551"/>
    <w:rsid w:val="00EA687A"/>
    <w:rsid w:val="00EA7646"/>
    <w:rsid w:val="00EB4FF9"/>
    <w:rsid w:val="00EB5904"/>
    <w:rsid w:val="00EB70A6"/>
    <w:rsid w:val="00EB7DB4"/>
    <w:rsid w:val="00EC0FCC"/>
    <w:rsid w:val="00EC36A0"/>
    <w:rsid w:val="00EC38CB"/>
    <w:rsid w:val="00EC47B3"/>
    <w:rsid w:val="00ED110B"/>
    <w:rsid w:val="00ED23A3"/>
    <w:rsid w:val="00ED29D4"/>
    <w:rsid w:val="00ED400B"/>
    <w:rsid w:val="00ED406D"/>
    <w:rsid w:val="00ED550B"/>
    <w:rsid w:val="00ED7231"/>
    <w:rsid w:val="00EE27C9"/>
    <w:rsid w:val="00EE2BD1"/>
    <w:rsid w:val="00EE33F7"/>
    <w:rsid w:val="00EE4AF1"/>
    <w:rsid w:val="00EE6184"/>
    <w:rsid w:val="00EE7722"/>
    <w:rsid w:val="00EE7DAC"/>
    <w:rsid w:val="00EF16B1"/>
    <w:rsid w:val="00EF1B59"/>
    <w:rsid w:val="00EF642B"/>
    <w:rsid w:val="00F02D9A"/>
    <w:rsid w:val="00F02DE2"/>
    <w:rsid w:val="00F06DD5"/>
    <w:rsid w:val="00F07850"/>
    <w:rsid w:val="00F11C3A"/>
    <w:rsid w:val="00F1279D"/>
    <w:rsid w:val="00F127D5"/>
    <w:rsid w:val="00F12BB3"/>
    <w:rsid w:val="00F16819"/>
    <w:rsid w:val="00F1743F"/>
    <w:rsid w:val="00F2065F"/>
    <w:rsid w:val="00F23CC2"/>
    <w:rsid w:val="00F257EA"/>
    <w:rsid w:val="00F25BEC"/>
    <w:rsid w:val="00F26D85"/>
    <w:rsid w:val="00F304CE"/>
    <w:rsid w:val="00F31099"/>
    <w:rsid w:val="00F33488"/>
    <w:rsid w:val="00F354AC"/>
    <w:rsid w:val="00F3561D"/>
    <w:rsid w:val="00F362F3"/>
    <w:rsid w:val="00F37388"/>
    <w:rsid w:val="00F427F1"/>
    <w:rsid w:val="00F43328"/>
    <w:rsid w:val="00F43CD7"/>
    <w:rsid w:val="00F46D78"/>
    <w:rsid w:val="00F5083C"/>
    <w:rsid w:val="00F51288"/>
    <w:rsid w:val="00F52AEF"/>
    <w:rsid w:val="00F53813"/>
    <w:rsid w:val="00F55FBD"/>
    <w:rsid w:val="00F60485"/>
    <w:rsid w:val="00F6058F"/>
    <w:rsid w:val="00F616DB"/>
    <w:rsid w:val="00F62D7D"/>
    <w:rsid w:val="00F6437E"/>
    <w:rsid w:val="00F65721"/>
    <w:rsid w:val="00F74A93"/>
    <w:rsid w:val="00F766FE"/>
    <w:rsid w:val="00F77F97"/>
    <w:rsid w:val="00F81B94"/>
    <w:rsid w:val="00F826EA"/>
    <w:rsid w:val="00F85DF6"/>
    <w:rsid w:val="00F8685C"/>
    <w:rsid w:val="00F907F4"/>
    <w:rsid w:val="00F92EB6"/>
    <w:rsid w:val="00F95763"/>
    <w:rsid w:val="00FA2BD3"/>
    <w:rsid w:val="00FA52FC"/>
    <w:rsid w:val="00FA65D0"/>
    <w:rsid w:val="00FB395C"/>
    <w:rsid w:val="00FB4022"/>
    <w:rsid w:val="00FB461C"/>
    <w:rsid w:val="00FB5E13"/>
    <w:rsid w:val="00FB7368"/>
    <w:rsid w:val="00FB7A43"/>
    <w:rsid w:val="00FC4E22"/>
    <w:rsid w:val="00FC64AA"/>
    <w:rsid w:val="00FD0A2E"/>
    <w:rsid w:val="00FD0AA5"/>
    <w:rsid w:val="00FD2A0B"/>
    <w:rsid w:val="00FD53E5"/>
    <w:rsid w:val="00FD5DBE"/>
    <w:rsid w:val="00FD7FA8"/>
    <w:rsid w:val="00FE02D8"/>
    <w:rsid w:val="00FE1C91"/>
    <w:rsid w:val="00FE32DA"/>
    <w:rsid w:val="00FE381E"/>
    <w:rsid w:val="00FE4615"/>
    <w:rsid w:val="00FE6216"/>
    <w:rsid w:val="00FF0A41"/>
    <w:rsid w:val="00FF0C5F"/>
    <w:rsid w:val="00FF1B36"/>
    <w:rsid w:val="00FF3625"/>
    <w:rsid w:val="00FF4A88"/>
    <w:rsid w:val="00FF4C1B"/>
    <w:rsid w:val="00FF5212"/>
    <w:rsid w:val="00FF52E6"/>
    <w:rsid w:val="00FF7E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28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82AC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F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727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73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C727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3A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A2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0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22A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C50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037FD"/>
    <w:pPr>
      <w:spacing w:before="100" w:beforeAutospacing="1" w:after="100" w:afterAutospacing="1"/>
    </w:pPr>
    <w:rPr>
      <w:rFonts w:eastAsiaTheme="minorEastAsia"/>
    </w:rPr>
  </w:style>
  <w:style w:type="table" w:styleId="LightShading-Accent5">
    <w:name w:val="Light Shading Accent 5"/>
    <w:basedOn w:val="TableNormal"/>
    <w:uiPriority w:val="60"/>
    <w:rsid w:val="0051718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5">
    <w:name w:val="Medium Shading 1 Accent 5"/>
    <w:basedOn w:val="TableNormal"/>
    <w:uiPriority w:val="63"/>
    <w:rsid w:val="0051718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F09C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D0445"/>
  </w:style>
  <w:style w:type="character" w:styleId="Emphasis">
    <w:name w:val="Emphasis"/>
    <w:basedOn w:val="DefaultParagraphFont"/>
    <w:uiPriority w:val="20"/>
    <w:qFormat/>
    <w:rsid w:val="005D0445"/>
    <w:rPr>
      <w:i/>
      <w:iCs/>
    </w:rPr>
  </w:style>
  <w:style w:type="character" w:styleId="Strong">
    <w:name w:val="Strong"/>
    <w:basedOn w:val="DefaultParagraphFont"/>
    <w:uiPriority w:val="22"/>
    <w:qFormat/>
    <w:rsid w:val="005D0445"/>
    <w:rPr>
      <w:b/>
      <w:bCs/>
    </w:rPr>
  </w:style>
  <w:style w:type="paragraph" w:customStyle="1" w:styleId="DecimalAligned">
    <w:name w:val="Decimal Aligned"/>
    <w:basedOn w:val="Normal"/>
    <w:uiPriority w:val="40"/>
    <w:qFormat/>
    <w:rsid w:val="00C86E31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C86E31"/>
    <w:rPr>
      <w:rFonts w:asciiTheme="minorHAnsi" w:eastAsiaTheme="minorEastAsia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6E31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86E31"/>
    <w:rPr>
      <w:i/>
      <w:iCs/>
    </w:rPr>
  </w:style>
  <w:style w:type="table" w:styleId="MediumShading2-Accent5">
    <w:name w:val="Medium Shading 2 Accent 5"/>
    <w:basedOn w:val="TableNormal"/>
    <w:uiPriority w:val="64"/>
    <w:rsid w:val="00C86E31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82A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ize-xl">
    <w:name w:val="size-xl"/>
    <w:basedOn w:val="DefaultParagraphFont"/>
    <w:rsid w:val="00C82AC7"/>
  </w:style>
  <w:style w:type="character" w:customStyle="1" w:styleId="size-m">
    <w:name w:val="size-m"/>
    <w:basedOn w:val="DefaultParagraphFont"/>
    <w:rsid w:val="00C82AC7"/>
  </w:style>
  <w:style w:type="character" w:customStyle="1" w:styleId="Heading1Char">
    <w:name w:val="Heading 1 Char"/>
    <w:basedOn w:val="DefaultParagraphFont"/>
    <w:link w:val="Heading1"/>
    <w:uiPriority w:val="9"/>
    <w:rsid w:val="00C9289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F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880F9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3B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3B58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28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82AC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F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727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73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C727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3A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A2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0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22A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C50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037FD"/>
    <w:pPr>
      <w:spacing w:before="100" w:beforeAutospacing="1" w:after="100" w:afterAutospacing="1"/>
    </w:pPr>
    <w:rPr>
      <w:rFonts w:eastAsiaTheme="minorEastAsia"/>
    </w:rPr>
  </w:style>
  <w:style w:type="table" w:styleId="LightShading-Accent5">
    <w:name w:val="Light Shading Accent 5"/>
    <w:basedOn w:val="TableNormal"/>
    <w:uiPriority w:val="60"/>
    <w:rsid w:val="0051718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5">
    <w:name w:val="Medium Shading 1 Accent 5"/>
    <w:basedOn w:val="TableNormal"/>
    <w:uiPriority w:val="63"/>
    <w:rsid w:val="0051718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F09C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D0445"/>
  </w:style>
  <w:style w:type="character" w:styleId="Emphasis">
    <w:name w:val="Emphasis"/>
    <w:basedOn w:val="DefaultParagraphFont"/>
    <w:uiPriority w:val="20"/>
    <w:qFormat/>
    <w:rsid w:val="005D0445"/>
    <w:rPr>
      <w:i/>
      <w:iCs/>
    </w:rPr>
  </w:style>
  <w:style w:type="character" w:styleId="Strong">
    <w:name w:val="Strong"/>
    <w:basedOn w:val="DefaultParagraphFont"/>
    <w:uiPriority w:val="22"/>
    <w:qFormat/>
    <w:rsid w:val="005D0445"/>
    <w:rPr>
      <w:b/>
      <w:bCs/>
    </w:rPr>
  </w:style>
  <w:style w:type="paragraph" w:customStyle="1" w:styleId="DecimalAligned">
    <w:name w:val="Decimal Aligned"/>
    <w:basedOn w:val="Normal"/>
    <w:uiPriority w:val="40"/>
    <w:qFormat/>
    <w:rsid w:val="00C86E31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C86E31"/>
    <w:rPr>
      <w:rFonts w:asciiTheme="minorHAnsi" w:eastAsiaTheme="minorEastAsia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6E31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86E31"/>
    <w:rPr>
      <w:i/>
      <w:iCs/>
    </w:rPr>
  </w:style>
  <w:style w:type="table" w:styleId="MediumShading2-Accent5">
    <w:name w:val="Medium Shading 2 Accent 5"/>
    <w:basedOn w:val="TableNormal"/>
    <w:uiPriority w:val="64"/>
    <w:rsid w:val="00C86E31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82A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ize-xl">
    <w:name w:val="size-xl"/>
    <w:basedOn w:val="DefaultParagraphFont"/>
    <w:rsid w:val="00C82AC7"/>
  </w:style>
  <w:style w:type="character" w:customStyle="1" w:styleId="size-m">
    <w:name w:val="size-m"/>
    <w:basedOn w:val="DefaultParagraphFont"/>
    <w:rsid w:val="00C82AC7"/>
  </w:style>
  <w:style w:type="character" w:customStyle="1" w:styleId="Heading1Char">
    <w:name w:val="Heading 1 Char"/>
    <w:basedOn w:val="DefaultParagraphFont"/>
    <w:link w:val="Heading1"/>
    <w:uiPriority w:val="9"/>
    <w:rsid w:val="00C9289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F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880F9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3B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3B5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87676-61C0-45B9-9E77-BB99654FB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lAm</dc:creator>
  <cp:lastModifiedBy>Windows User</cp:lastModifiedBy>
  <cp:revision>18</cp:revision>
  <dcterms:created xsi:type="dcterms:W3CDTF">2018-10-31T10:56:00Z</dcterms:created>
  <dcterms:modified xsi:type="dcterms:W3CDTF">2018-11-07T10:45:00Z</dcterms:modified>
</cp:coreProperties>
</file>